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D596E" w14:textId="157A81FD" w:rsidR="004225C0" w:rsidRPr="00E86BE8" w:rsidRDefault="0082344B" w:rsidP="00E86B3D">
      <w:pPr>
        <w:ind w:firstLine="3"/>
        <w:jc w:val="center"/>
        <w:rPr>
          <w:rFonts w:ascii="Constantia" w:hAnsi="Constantia"/>
          <w:b/>
          <w:sz w:val="28"/>
          <w:u w:val="double"/>
        </w:rPr>
      </w:pPr>
      <w:r w:rsidRPr="00E86BE8">
        <w:rPr>
          <w:rFonts w:ascii="Constantia" w:hAnsi="Constantia"/>
          <w:b/>
          <w:sz w:val="28"/>
          <w:u w:val="double"/>
        </w:rPr>
        <w:t>Anamnèse</w:t>
      </w:r>
      <w:r w:rsidR="004225C0" w:rsidRPr="00E86BE8">
        <w:rPr>
          <w:rFonts w:ascii="Constantia" w:hAnsi="Constantia"/>
          <w:b/>
          <w:sz w:val="28"/>
          <w:u w:val="double"/>
        </w:rPr>
        <w:t xml:space="preserve"> alimentaire sur </w:t>
      </w:r>
      <w:r w:rsidR="00BD502D" w:rsidRPr="00E86BE8">
        <w:rPr>
          <w:rFonts w:ascii="Constantia" w:hAnsi="Constantia"/>
          <w:b/>
          <w:sz w:val="28"/>
          <w:u w:val="double"/>
        </w:rPr>
        <w:t>7</w:t>
      </w:r>
      <w:r w:rsidR="004225C0" w:rsidRPr="00E86BE8">
        <w:rPr>
          <w:rFonts w:ascii="Constantia" w:hAnsi="Constantia"/>
          <w:b/>
          <w:sz w:val="28"/>
          <w:u w:val="double"/>
        </w:rPr>
        <w:t xml:space="preserve"> journée</w:t>
      </w:r>
      <w:r w:rsidR="0051653B" w:rsidRPr="00E86BE8">
        <w:rPr>
          <w:rFonts w:ascii="Constantia" w:hAnsi="Constantia"/>
          <w:b/>
          <w:sz w:val="28"/>
          <w:u w:val="double"/>
        </w:rPr>
        <w:t>s</w:t>
      </w:r>
    </w:p>
    <w:p w14:paraId="2415B3D9" w14:textId="7B37F12E" w:rsidR="00997527" w:rsidRPr="00E86BE8" w:rsidRDefault="00997527" w:rsidP="002970D2">
      <w:pPr>
        <w:pStyle w:val="Paragraphedeliste"/>
        <w:numPr>
          <w:ilvl w:val="0"/>
          <w:numId w:val="6"/>
        </w:numPr>
        <w:spacing w:before="120" w:after="120"/>
        <w:rPr>
          <w:rFonts w:ascii="Constantia" w:hAnsi="Constantia"/>
          <w:b/>
          <w:bCs/>
          <w:sz w:val="22"/>
          <w:szCs w:val="22"/>
        </w:rPr>
      </w:pPr>
      <w:r w:rsidRPr="00E86BE8">
        <w:rPr>
          <w:rFonts w:ascii="Constantia" w:hAnsi="Constantia"/>
          <w:b/>
          <w:bCs/>
          <w:sz w:val="22"/>
          <w:szCs w:val="22"/>
        </w:rPr>
        <w:t>Qu’est-ce ce document</w:t>
      </w:r>
      <w:r w:rsidR="0082344B" w:rsidRPr="00E86BE8">
        <w:rPr>
          <w:rFonts w:ascii="Constantia" w:hAnsi="Constantia"/>
          <w:b/>
          <w:bCs/>
          <w:sz w:val="22"/>
          <w:szCs w:val="22"/>
        </w:rPr>
        <w:t> </w:t>
      </w:r>
      <w:r w:rsidRPr="00E86BE8">
        <w:rPr>
          <w:rFonts w:ascii="Constantia" w:hAnsi="Constantia"/>
          <w:b/>
          <w:bCs/>
          <w:sz w:val="22"/>
          <w:szCs w:val="22"/>
        </w:rPr>
        <w:t>?</w:t>
      </w:r>
    </w:p>
    <w:p w14:paraId="1BFD3DB9" w14:textId="0EF53B75" w:rsidR="00997527" w:rsidRPr="00E86BE8" w:rsidRDefault="0082344B" w:rsidP="00997527">
      <w:pPr>
        <w:spacing w:before="120" w:after="120"/>
        <w:ind w:firstLine="3"/>
        <w:rPr>
          <w:rFonts w:ascii="Constantia" w:hAnsi="Constantia"/>
          <w:sz w:val="22"/>
          <w:szCs w:val="22"/>
        </w:rPr>
      </w:pPr>
      <w:r w:rsidRPr="00E86BE8">
        <w:rPr>
          <w:rFonts w:ascii="Constantia" w:hAnsi="Constantia"/>
          <w:sz w:val="22"/>
          <w:szCs w:val="22"/>
        </w:rPr>
        <w:t>Cette anamnèse alimentaire sur 7 jours ou également appelé le semainier permet d’avoir une idée claire de ce que vous avez mangé durant cette semaine.</w:t>
      </w:r>
    </w:p>
    <w:p w14:paraId="6FB274A9" w14:textId="3A73C327" w:rsidR="00E86B3D" w:rsidRPr="00E86BE8" w:rsidRDefault="00E86B3D" w:rsidP="002970D2">
      <w:pPr>
        <w:pStyle w:val="Paragraphedeliste"/>
        <w:numPr>
          <w:ilvl w:val="0"/>
          <w:numId w:val="6"/>
        </w:numPr>
        <w:spacing w:before="120" w:after="120"/>
        <w:rPr>
          <w:rFonts w:ascii="Constantia" w:hAnsi="Constantia"/>
          <w:b/>
          <w:bCs/>
          <w:sz w:val="22"/>
          <w:szCs w:val="22"/>
        </w:rPr>
      </w:pPr>
      <w:r w:rsidRPr="00E86BE8">
        <w:rPr>
          <w:rFonts w:ascii="Constantia" w:hAnsi="Constantia"/>
          <w:b/>
          <w:bCs/>
          <w:sz w:val="22"/>
          <w:szCs w:val="22"/>
        </w:rPr>
        <w:t>Comment compléter ce questionnaire alimentaire</w:t>
      </w:r>
      <w:r w:rsidR="0082344B" w:rsidRPr="00E86BE8">
        <w:rPr>
          <w:rFonts w:ascii="Constantia" w:hAnsi="Constantia"/>
          <w:b/>
          <w:bCs/>
          <w:sz w:val="22"/>
          <w:szCs w:val="22"/>
        </w:rPr>
        <w:t> </w:t>
      </w:r>
      <w:r w:rsidRPr="00E86BE8">
        <w:rPr>
          <w:rFonts w:ascii="Constantia" w:hAnsi="Constantia"/>
          <w:b/>
          <w:bCs/>
          <w:sz w:val="22"/>
          <w:szCs w:val="22"/>
        </w:rPr>
        <w:t>?</w:t>
      </w:r>
    </w:p>
    <w:p w14:paraId="2C3273ED" w14:textId="711284D0" w:rsidR="00E86B3D" w:rsidRPr="00E86BE8" w:rsidRDefault="0082344B" w:rsidP="00997527">
      <w:pPr>
        <w:spacing w:before="120" w:after="120"/>
        <w:jc w:val="both"/>
        <w:rPr>
          <w:rFonts w:ascii="Constantia" w:hAnsi="Constantia"/>
          <w:bCs/>
          <w:sz w:val="22"/>
          <w:szCs w:val="22"/>
        </w:rPr>
      </w:pPr>
      <w:r w:rsidRPr="00E86BE8">
        <w:rPr>
          <w:rFonts w:ascii="Constantia" w:hAnsi="Constantia"/>
          <w:bCs/>
          <w:sz w:val="22"/>
          <w:szCs w:val="22"/>
        </w:rPr>
        <w:t xml:space="preserve">Il est important de mettre </w:t>
      </w:r>
      <w:r w:rsidR="002970D2" w:rsidRPr="00E86BE8">
        <w:rPr>
          <w:rFonts w:ascii="Constantia" w:hAnsi="Constantia"/>
          <w:bCs/>
          <w:sz w:val="22"/>
          <w:szCs w:val="22"/>
        </w:rPr>
        <w:t>le maximum d’informations telles que le nom de l’aliment, sa marque (s’il en a une)</w:t>
      </w:r>
      <w:r w:rsidR="00E86BE8" w:rsidRPr="00E86BE8">
        <w:rPr>
          <w:rFonts w:ascii="Constantia" w:hAnsi="Constantia"/>
          <w:bCs/>
          <w:sz w:val="22"/>
          <w:szCs w:val="22"/>
        </w:rPr>
        <w:t>,</w:t>
      </w:r>
      <w:r w:rsidR="002970D2" w:rsidRPr="00E86BE8">
        <w:rPr>
          <w:rFonts w:ascii="Constantia" w:hAnsi="Constantia"/>
          <w:bCs/>
          <w:sz w:val="22"/>
          <w:szCs w:val="22"/>
        </w:rPr>
        <w:t xml:space="preserve"> sa quantité (la plus précise possible) </w:t>
      </w:r>
      <w:r w:rsidR="00E86BE8" w:rsidRPr="00E86BE8">
        <w:rPr>
          <w:rFonts w:ascii="Constantia" w:hAnsi="Constantia"/>
          <w:bCs/>
          <w:sz w:val="22"/>
          <w:szCs w:val="22"/>
        </w:rPr>
        <w:t>et la manière dont il a été préparé. Cela vaut pour ce que vous buvez et mangez.</w:t>
      </w:r>
      <w:r w:rsidR="002970D2" w:rsidRPr="00E86BE8">
        <w:rPr>
          <w:rFonts w:ascii="Constantia" w:hAnsi="Constantia"/>
          <w:bCs/>
          <w:sz w:val="22"/>
          <w:szCs w:val="22"/>
        </w:rPr>
        <w:t xml:space="preserve"> Si vous disposez de la recette, n’hésitez pas à la communiquer.</w:t>
      </w:r>
    </w:p>
    <w:p w14:paraId="058C3DE3" w14:textId="2C163EC7" w:rsidR="002970D2" w:rsidRPr="00E86BE8" w:rsidRDefault="002970D2" w:rsidP="00997527">
      <w:pPr>
        <w:spacing w:before="120" w:after="120"/>
        <w:jc w:val="both"/>
        <w:rPr>
          <w:rFonts w:ascii="Constantia" w:hAnsi="Constantia"/>
          <w:bCs/>
          <w:sz w:val="22"/>
          <w:szCs w:val="22"/>
        </w:rPr>
      </w:pPr>
      <w:r w:rsidRPr="00E86BE8">
        <w:rPr>
          <w:rFonts w:ascii="Constantia" w:hAnsi="Constantia"/>
          <w:bCs/>
          <w:sz w:val="22"/>
          <w:szCs w:val="22"/>
        </w:rPr>
        <w:t>En plus, je vous demanderai d’indiquer d’autres détails sur votre journée comme vos horaires, votre état de faim quand vous avez mangé et la manière dont vous avez mangé.</w:t>
      </w:r>
    </w:p>
    <w:p w14:paraId="72A59B08" w14:textId="31244E9E" w:rsidR="00E86B3D" w:rsidRPr="00E86BE8" w:rsidRDefault="002970D2" w:rsidP="00997527">
      <w:pPr>
        <w:spacing w:before="120" w:after="120"/>
        <w:jc w:val="both"/>
        <w:rPr>
          <w:rFonts w:ascii="Constantia" w:hAnsi="Constantia"/>
          <w:sz w:val="22"/>
          <w:szCs w:val="22"/>
        </w:rPr>
      </w:pPr>
      <w:r w:rsidRPr="00E86BE8">
        <w:rPr>
          <w:rFonts w:ascii="Constantia" w:hAnsi="Constantia"/>
          <w:sz w:val="22"/>
          <w:szCs w:val="22"/>
        </w:rPr>
        <w:t xml:space="preserve">Pensez </w:t>
      </w:r>
      <w:r w:rsidR="00E86B3D" w:rsidRPr="00E86BE8">
        <w:rPr>
          <w:rFonts w:ascii="Constantia" w:hAnsi="Constantia"/>
          <w:sz w:val="22"/>
          <w:szCs w:val="22"/>
        </w:rPr>
        <w:t xml:space="preserve">à noter immédiatement tout ce que vous prenez (car </w:t>
      </w:r>
      <w:r w:rsidRPr="00E86BE8">
        <w:rPr>
          <w:rFonts w:ascii="Constantia" w:hAnsi="Constantia"/>
          <w:sz w:val="22"/>
          <w:szCs w:val="22"/>
        </w:rPr>
        <w:t>nous oublions</w:t>
      </w:r>
      <w:r w:rsidR="00E86B3D" w:rsidRPr="00E86BE8">
        <w:rPr>
          <w:rFonts w:ascii="Constantia" w:hAnsi="Constantia"/>
          <w:sz w:val="22"/>
          <w:szCs w:val="22"/>
        </w:rPr>
        <w:t xml:space="preserve"> rapidement)</w:t>
      </w:r>
      <w:r w:rsidRPr="00E86BE8">
        <w:rPr>
          <w:rFonts w:ascii="Constantia" w:hAnsi="Constantia"/>
          <w:sz w:val="22"/>
          <w:szCs w:val="22"/>
        </w:rPr>
        <w:t>.</w:t>
      </w:r>
    </w:p>
    <w:p w14:paraId="56397166" w14:textId="77777777" w:rsidR="00E86B3D" w:rsidRPr="00E86BE8" w:rsidRDefault="00E86B3D" w:rsidP="00997527">
      <w:pPr>
        <w:spacing w:before="120" w:after="120"/>
        <w:jc w:val="both"/>
        <w:rPr>
          <w:rFonts w:ascii="Constantia" w:hAnsi="Constantia"/>
          <w:sz w:val="22"/>
          <w:szCs w:val="22"/>
        </w:rPr>
      </w:pPr>
      <w:r w:rsidRPr="00E86BE8">
        <w:rPr>
          <w:rFonts w:ascii="Constantia" w:hAnsi="Constantia"/>
          <w:sz w:val="22"/>
          <w:szCs w:val="22"/>
        </w:rPr>
        <w:t>Vous pouvez également joindre les emballages des produits alimentaires utilisés.</w:t>
      </w:r>
    </w:p>
    <w:p w14:paraId="208CC915" w14:textId="7D1F0E40" w:rsidR="00E86B3D" w:rsidRPr="009151A4" w:rsidRDefault="002970D2" w:rsidP="00E13B85">
      <w:pPr>
        <w:pStyle w:val="Paragraphedeliste"/>
        <w:numPr>
          <w:ilvl w:val="0"/>
          <w:numId w:val="6"/>
        </w:numPr>
        <w:spacing w:after="120"/>
        <w:jc w:val="both"/>
        <w:rPr>
          <w:rFonts w:ascii="Constantia" w:hAnsi="Constantia"/>
          <w:b/>
        </w:rPr>
      </w:pPr>
      <w:r w:rsidRPr="009151A4">
        <w:rPr>
          <w:rFonts w:ascii="Constantia" w:hAnsi="Constantia"/>
          <w:b/>
        </w:rPr>
        <w:t>Exemple</w:t>
      </w:r>
      <w:r w:rsidR="00E13B85" w:rsidRPr="009151A4">
        <w:rPr>
          <w:rFonts w:ascii="Constantia" w:hAnsi="Constantia"/>
          <w:b/>
        </w:rPr>
        <w:t xml:space="preserve"> incorrect</w:t>
      </w:r>
      <w:r w:rsidRPr="009151A4">
        <w:rPr>
          <w:rFonts w:ascii="Constantia" w:hAnsi="Constantia"/>
          <w:b/>
        </w:rPr>
        <w:t> :</w:t>
      </w:r>
    </w:p>
    <w:tbl>
      <w:tblPr>
        <w:tblW w:w="1078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"/>
        <w:gridCol w:w="1129"/>
        <w:gridCol w:w="274"/>
        <w:gridCol w:w="1144"/>
        <w:gridCol w:w="1843"/>
        <w:gridCol w:w="2126"/>
        <w:gridCol w:w="1984"/>
        <w:gridCol w:w="2262"/>
        <w:gridCol w:w="10"/>
      </w:tblGrid>
      <w:tr w:rsidR="000566E9" w:rsidRPr="00E86BE8" w14:paraId="0938BAF2" w14:textId="77777777" w:rsidTr="00B1135C">
        <w:trPr>
          <w:gridAfter w:val="1"/>
          <w:wAfter w:w="10" w:type="dxa"/>
        </w:trPr>
        <w:tc>
          <w:tcPr>
            <w:tcW w:w="10772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2A68492" w14:textId="77777777" w:rsidR="000566E9" w:rsidRPr="00E86BE8" w:rsidRDefault="000566E9" w:rsidP="000E1BF0">
            <w:pPr>
              <w:jc w:val="center"/>
              <w:rPr>
                <w:rFonts w:ascii="Constantia" w:hAnsi="Constantia"/>
                <w:b/>
                <w:u w:val="single"/>
              </w:rPr>
            </w:pPr>
            <w:r w:rsidRPr="00E86BE8">
              <w:rPr>
                <w:rFonts w:ascii="Constantia" w:hAnsi="Constantia"/>
                <w:b/>
                <w:u w:val="single"/>
              </w:rPr>
              <w:t xml:space="preserve">Description et Quantité </w:t>
            </w:r>
            <w:r w:rsidRPr="00E86BE8">
              <w:rPr>
                <w:rFonts w:ascii="Constantia" w:hAnsi="Constantia"/>
                <w:b/>
              </w:rPr>
              <w:t xml:space="preserve">(évaluation précise) </w:t>
            </w:r>
            <w:r w:rsidRPr="00E86BE8">
              <w:rPr>
                <w:rFonts w:ascii="Constantia" w:hAnsi="Constantia"/>
                <w:b/>
                <w:u w:val="single"/>
              </w:rPr>
              <w:t>et mode de préparation</w:t>
            </w:r>
          </w:p>
        </w:tc>
      </w:tr>
      <w:tr w:rsidR="00E86B3D" w:rsidRPr="00E86BE8" w14:paraId="259990EF" w14:textId="77777777" w:rsidTr="00E13B85">
        <w:trPr>
          <w:gridAfter w:val="1"/>
          <w:wAfter w:w="10" w:type="dxa"/>
          <w:trHeight w:val="325"/>
        </w:trPr>
        <w:tc>
          <w:tcPr>
            <w:tcW w:w="10772" w:type="dxa"/>
            <w:gridSpan w:val="8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8A96" w14:textId="0C41CE73" w:rsidR="00E86B3D" w:rsidRPr="000566E9" w:rsidRDefault="00E86B3D" w:rsidP="000E1BF0">
            <w:pPr>
              <w:jc w:val="center"/>
              <w:rPr>
                <w:rFonts w:ascii="Constantia" w:hAnsi="Constantia"/>
                <w:b/>
                <w:bCs/>
              </w:rPr>
            </w:pPr>
            <w:r w:rsidRPr="000566E9">
              <w:rPr>
                <w:rFonts w:ascii="Constantia" w:hAnsi="Constantia"/>
                <w:b/>
                <w:bCs/>
              </w:rPr>
              <w:t>Petit</w:t>
            </w:r>
            <w:r w:rsidR="000566E9">
              <w:rPr>
                <w:rFonts w:ascii="Constantia" w:hAnsi="Constantia"/>
                <w:b/>
                <w:bCs/>
              </w:rPr>
              <w:t>-</w:t>
            </w:r>
            <w:r w:rsidRPr="000566E9">
              <w:rPr>
                <w:rFonts w:ascii="Constantia" w:hAnsi="Constantia"/>
                <w:b/>
                <w:bCs/>
              </w:rPr>
              <w:t>déjeuner</w:t>
            </w:r>
          </w:p>
        </w:tc>
      </w:tr>
      <w:tr w:rsidR="00E13B85" w:rsidRPr="005C6A50" w14:paraId="55FA0A6A" w14:textId="77777777" w:rsidTr="00E13B85">
        <w:trPr>
          <w:gridBefore w:val="1"/>
          <w:wBefore w:w="10" w:type="dxa"/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A21B3D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7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EDFFD8C" w14:textId="1B443092" w:rsidR="00E13B85" w:rsidRPr="00E86BE8" w:rsidRDefault="00E13B85" w:rsidP="00E13B85">
            <w:pPr>
              <w:spacing w:line="360" w:lineRule="auto"/>
              <w:jc w:val="both"/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689384C" wp14:editId="65C9730F">
                      <wp:simplePos x="0" y="0"/>
                      <wp:positionH relativeFrom="column">
                        <wp:posOffset>-556895</wp:posOffset>
                      </wp:positionH>
                      <wp:positionV relativeFrom="paragraph">
                        <wp:posOffset>240665</wp:posOffset>
                      </wp:positionV>
                      <wp:extent cx="6376670" cy="1057910"/>
                      <wp:effectExtent l="0" t="0" r="0" b="0"/>
                      <wp:wrapNone/>
                      <wp:docPr id="2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76670" cy="105791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D36D4B" id="Line 2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3.85pt,18.95pt" to="458.25pt,10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"/>
                  </w:pict>
                </mc:Fallback>
              </mc:AlternateContent>
            </w:r>
            <w:r w:rsidRPr="00E86BE8">
              <w:rPr>
                <w:rFonts w:ascii="Constantia" w:hAnsi="Constantia"/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B0D53F" wp14:editId="41BF5FC2">
                      <wp:simplePos x="0" y="0"/>
                      <wp:positionH relativeFrom="column">
                        <wp:posOffset>-567690</wp:posOffset>
                      </wp:positionH>
                      <wp:positionV relativeFrom="paragraph">
                        <wp:posOffset>241232</wp:posOffset>
                      </wp:positionV>
                      <wp:extent cx="6315710" cy="1057910"/>
                      <wp:effectExtent l="0" t="0" r="0" b="0"/>
                      <wp:wrapNone/>
                      <wp:docPr id="3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315710" cy="105791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AFD8CE" id="Line 2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4.7pt,19pt" to="452.6pt,10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"/>
                  </w:pict>
                </mc:Fallback>
              </mc:AlternateContent>
            </w:r>
            <w:r w:rsidRPr="00E86BE8">
              <w:rPr>
                <w:rFonts w:ascii="Constantia" w:hAnsi="Constantia"/>
                <w:b/>
              </w:rPr>
              <w:t xml:space="preserve">pain </w:t>
            </w:r>
          </w:p>
          <w:p w14:paraId="120EAAF8" w14:textId="1EDA7FF9" w:rsidR="00E13B85" w:rsidRPr="00E86BE8" w:rsidRDefault="00E13B85" w:rsidP="00E13B85">
            <w:pPr>
              <w:spacing w:line="360" w:lineRule="auto"/>
              <w:jc w:val="both"/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b/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0017614" wp14:editId="6D0088CC">
                      <wp:simplePos x="0" y="0"/>
                      <wp:positionH relativeFrom="column">
                        <wp:posOffset>1877695</wp:posOffset>
                      </wp:positionH>
                      <wp:positionV relativeFrom="paragraph">
                        <wp:posOffset>60959</wp:posOffset>
                      </wp:positionV>
                      <wp:extent cx="1758315" cy="492760"/>
                      <wp:effectExtent l="0" t="0" r="0" b="0"/>
                      <wp:wrapNone/>
                      <wp:docPr id="12" name="WordArt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rot="382195">
                                <a:off x="0" y="0"/>
                                <a:ext cx="1758315" cy="492760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61AE08C" w14:textId="77777777" w:rsidR="00E86BE8" w:rsidRPr="00E13B85" w:rsidRDefault="00E86BE8" w:rsidP="00E86BE8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color w:val="FF0000"/>
                                      <w14:textOutline w14:w="9525" w14:cap="rnd" w14:cmpd="sng" w14:algn="ctr">
                                        <w14:solidFill>
                                          <w14:srgbClr w14:val="FF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E13B85">
                                    <w:rPr>
                                      <w:rFonts w:ascii="Impact" w:hAnsi="Impact"/>
                                      <w:color w:val="FF0000"/>
                                      <w:spacing w:val="56"/>
                                      <w:sz w:val="28"/>
                                      <w:szCs w:val="28"/>
                                      <w14:textOutline w14:w="9525" w14:cap="flat" w14:cmpd="sng" w14:algn="ctr">
                                        <w14:solidFill>
                                          <w14:srgbClr w14:val="FF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INCOMPLET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SlantUp">
                                <a:avLst>
                                  <a:gd name="adj" fmla="val 55556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00176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WordArt 22" o:spid="_x0000_s1026" type="#_x0000_t202" style="position:absolute;left:0;text-align:left;margin-left:147.85pt;margin-top:4.8pt;width:138.45pt;height:38.8pt;rotation:417459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" filled="f" stroked="f">
                      <o:lock v:ext="edit" shapetype="t"/>
                      <v:textbox style="mso-fit-shape-to-text:t">
                        <w:txbxContent>
                          <w:p w14:paraId="661AE08C" w14:textId="77777777" w:rsidR="00E86BE8" w:rsidRPr="00E13B85" w:rsidRDefault="00E86BE8" w:rsidP="00E86BE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FF0000"/>
                                <w14:textOutline w14:w="9525" w14:cap="rnd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13B85">
                              <w:rPr>
                                <w:rFonts w:ascii="Impact" w:hAnsi="Impact"/>
                                <w:color w:val="FF0000"/>
                                <w:spacing w:val="56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COMPL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86BE8">
              <w:rPr>
                <w:rFonts w:ascii="Constantia" w:hAnsi="Constantia"/>
                <w:b/>
              </w:rPr>
              <w:t>beurre</w:t>
            </w:r>
          </w:p>
          <w:p w14:paraId="57C1AE08" w14:textId="77777777" w:rsidR="00E13B85" w:rsidRPr="00E86BE8" w:rsidRDefault="00E13B85" w:rsidP="00E13B85">
            <w:pPr>
              <w:spacing w:line="360" w:lineRule="auto"/>
              <w:jc w:val="both"/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b/>
              </w:rPr>
              <w:t>confiture</w:t>
            </w:r>
          </w:p>
          <w:p w14:paraId="0BFBCD27" w14:textId="3C3E3CC0" w:rsidR="00E13B85" w:rsidRPr="005C6A50" w:rsidRDefault="00E13B85" w:rsidP="00E13B85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  <w:r w:rsidRPr="00E86BE8">
              <w:rPr>
                <w:rFonts w:ascii="Constantia" w:hAnsi="Constantia"/>
                <w:b/>
              </w:rPr>
              <w:t>cacao</w:t>
            </w:r>
          </w:p>
        </w:tc>
      </w:tr>
      <w:tr w:rsidR="00E13B85" w:rsidRPr="005C6A50" w14:paraId="4F53A2E0" w14:textId="77777777" w:rsidTr="00E13B85">
        <w:trPr>
          <w:gridBefore w:val="1"/>
          <w:wBefore w:w="10" w:type="dxa"/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46E55A7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D8DD0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5A35A95" w14:textId="77777777" w:rsidR="00E13B85" w:rsidRPr="005C6A50" w:rsidRDefault="00E13B85" w:rsidP="0043621B">
            <w:pPr>
              <w:jc w:val="both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D7038F" w14:textId="4FC38AA9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1B0615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2692F8A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F5A2BC1" w14:textId="31B0E2A3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4D8C7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711924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0826B0A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1F7C6E24" w14:textId="22345DAF" w:rsidR="00E13B85" w:rsidRPr="009151A4" w:rsidRDefault="00E13B85" w:rsidP="00E13B85">
      <w:pPr>
        <w:pStyle w:val="Paragraphedeliste"/>
        <w:numPr>
          <w:ilvl w:val="0"/>
          <w:numId w:val="6"/>
        </w:numPr>
        <w:spacing w:before="120" w:after="120"/>
        <w:jc w:val="both"/>
        <w:rPr>
          <w:rFonts w:ascii="Constantia" w:hAnsi="Constantia"/>
          <w:b/>
        </w:rPr>
      </w:pPr>
      <w:r w:rsidRPr="009151A4">
        <w:rPr>
          <w:rFonts w:ascii="Constantia" w:hAnsi="Constantia"/>
          <w:b/>
        </w:rPr>
        <w:t>Exemple</w:t>
      </w:r>
      <w:r w:rsidR="009151A4">
        <w:rPr>
          <w:rFonts w:ascii="Constantia" w:hAnsi="Constantia"/>
          <w:b/>
        </w:rPr>
        <w:t>s</w:t>
      </w:r>
      <w:r w:rsidRPr="009151A4">
        <w:rPr>
          <w:rFonts w:ascii="Constantia" w:hAnsi="Constantia"/>
          <w:b/>
        </w:rPr>
        <w:t xml:space="preserve"> correct</w:t>
      </w:r>
      <w:r w:rsidR="009151A4">
        <w:rPr>
          <w:rFonts w:ascii="Constantia" w:hAnsi="Constantia"/>
          <w:b/>
        </w:rPr>
        <w:t>s</w:t>
      </w:r>
      <w:r w:rsidRPr="009151A4">
        <w:rPr>
          <w:rFonts w:ascii="Constantia" w:hAnsi="Constantia"/>
          <w:b/>
        </w:rPr>
        <w:t> :</w:t>
      </w:r>
    </w:p>
    <w:tbl>
      <w:tblPr>
        <w:tblW w:w="1078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"/>
        <w:gridCol w:w="1119"/>
        <w:gridCol w:w="10"/>
        <w:gridCol w:w="274"/>
        <w:gridCol w:w="1144"/>
        <w:gridCol w:w="1843"/>
        <w:gridCol w:w="2126"/>
        <w:gridCol w:w="1984"/>
        <w:gridCol w:w="2262"/>
        <w:gridCol w:w="10"/>
      </w:tblGrid>
      <w:tr w:rsidR="009151A4" w:rsidRPr="00E86BE8" w14:paraId="6D527246" w14:textId="77777777" w:rsidTr="009151A4">
        <w:trPr>
          <w:gridAfter w:val="1"/>
          <w:wAfter w:w="10" w:type="dxa"/>
        </w:trPr>
        <w:tc>
          <w:tcPr>
            <w:tcW w:w="10772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3592ED" w14:textId="29AB8366" w:rsidR="009151A4" w:rsidRPr="00E86BE8" w:rsidRDefault="009151A4" w:rsidP="000E1BF0">
            <w:pPr>
              <w:jc w:val="center"/>
              <w:rPr>
                <w:rFonts w:ascii="Constantia" w:hAnsi="Constantia"/>
                <w:b/>
                <w:u w:val="single"/>
              </w:rPr>
            </w:pPr>
            <w:r w:rsidRPr="00E86BE8">
              <w:rPr>
                <w:rFonts w:ascii="Constantia" w:hAnsi="Constantia"/>
                <w:b/>
                <w:u w:val="single"/>
              </w:rPr>
              <w:t xml:space="preserve">Description et Quantité </w:t>
            </w:r>
            <w:r w:rsidRPr="00E86BE8">
              <w:rPr>
                <w:rFonts w:ascii="Constantia" w:hAnsi="Constantia"/>
                <w:b/>
              </w:rPr>
              <w:t xml:space="preserve">(évaluation précise) </w:t>
            </w:r>
            <w:r w:rsidRPr="00E86BE8">
              <w:rPr>
                <w:rFonts w:ascii="Constantia" w:hAnsi="Constantia"/>
                <w:b/>
                <w:u w:val="single"/>
              </w:rPr>
              <w:t>et mode de préparation</w:t>
            </w:r>
          </w:p>
        </w:tc>
      </w:tr>
      <w:tr w:rsidR="00E86B3D" w:rsidRPr="00E86BE8" w14:paraId="30496D39" w14:textId="77777777" w:rsidTr="009151A4">
        <w:trPr>
          <w:gridAfter w:val="1"/>
          <w:wAfter w:w="10" w:type="dxa"/>
          <w:trHeight w:val="325"/>
        </w:trPr>
        <w:tc>
          <w:tcPr>
            <w:tcW w:w="10772" w:type="dxa"/>
            <w:gridSpan w:val="9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6E204" w14:textId="4C370B89" w:rsidR="00E86B3D" w:rsidRPr="009151A4" w:rsidRDefault="00E86B3D" w:rsidP="000E1BF0">
            <w:pPr>
              <w:jc w:val="center"/>
              <w:rPr>
                <w:rFonts w:ascii="Constantia" w:hAnsi="Constantia"/>
                <w:b/>
                <w:bCs/>
              </w:rPr>
            </w:pPr>
            <w:r w:rsidRPr="009151A4">
              <w:rPr>
                <w:rFonts w:ascii="Constantia" w:hAnsi="Constantia"/>
                <w:b/>
                <w:bCs/>
              </w:rPr>
              <w:t>Petit</w:t>
            </w:r>
            <w:r w:rsidR="000566E9">
              <w:rPr>
                <w:rFonts w:ascii="Constantia" w:hAnsi="Constantia"/>
                <w:b/>
                <w:bCs/>
              </w:rPr>
              <w:t>-</w:t>
            </w:r>
            <w:r w:rsidRPr="009151A4">
              <w:rPr>
                <w:rFonts w:ascii="Constantia" w:hAnsi="Constantia"/>
                <w:b/>
                <w:bCs/>
              </w:rPr>
              <w:t>déjeuner</w:t>
            </w:r>
          </w:p>
        </w:tc>
      </w:tr>
      <w:tr w:rsidR="00E13B85" w:rsidRPr="005C6A50" w14:paraId="7D7420AF" w14:textId="77777777" w:rsidTr="009151A4">
        <w:trPr>
          <w:gridBefore w:val="1"/>
          <w:wBefore w:w="10" w:type="dxa"/>
          <w:trHeight w:val="1435"/>
        </w:trPr>
        <w:tc>
          <w:tcPr>
            <w:tcW w:w="11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506D6A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7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A90AB76" w14:textId="0310820E" w:rsidR="00E13B85" w:rsidRPr="00E86BE8" w:rsidRDefault="00E13B85" w:rsidP="00E13B85">
            <w:pPr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b/>
              </w:rPr>
              <w:t>2 tranches d'un petit pain de campagne blanc rond coupé</w:t>
            </w:r>
          </w:p>
          <w:p w14:paraId="3B0E8072" w14:textId="7272C63B" w:rsidR="00E13B85" w:rsidRPr="00E86BE8" w:rsidRDefault="00E13B85" w:rsidP="00E13B85">
            <w:pPr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b/>
              </w:rPr>
              <w:t>beurre légèrement gratté sur chaque tranche</w:t>
            </w:r>
          </w:p>
          <w:p w14:paraId="36626032" w14:textId="5FCDBA4A" w:rsidR="00E13B85" w:rsidRPr="00E86BE8" w:rsidRDefault="00E13B85" w:rsidP="00E13B85">
            <w:pPr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b/>
              </w:rPr>
              <w:t>1 cuillère à soupe bombée de confiture marque XXX - 4 fruits"</w:t>
            </w:r>
          </w:p>
          <w:p w14:paraId="4A82228C" w14:textId="1485EF36" w:rsidR="00E13B85" w:rsidRPr="005C6A50" w:rsidRDefault="00E13B85" w:rsidP="00E13B85">
            <w:pPr>
              <w:jc w:val="both"/>
              <w:rPr>
                <w:rFonts w:ascii="Constantia" w:hAnsi="Constantia"/>
                <w:bCs/>
                <w:sz w:val="20"/>
              </w:rPr>
            </w:pPr>
            <w:r w:rsidRPr="00E86BE8">
              <w:rPr>
                <w:rFonts w:ascii="Constantia" w:hAnsi="Constantia"/>
                <w:b/>
              </w:rPr>
              <w:t>1 tasse de 200 ml de lait entier + 1 sucre + 2 cuillers à café rases de Cacao en poudre de la marque xxx</w:t>
            </w:r>
          </w:p>
        </w:tc>
      </w:tr>
      <w:tr w:rsidR="00E13B85" w:rsidRPr="005C6A50" w14:paraId="0B340BF3" w14:textId="77777777" w:rsidTr="009151A4">
        <w:trPr>
          <w:gridBefore w:val="1"/>
          <w:wBefore w:w="10" w:type="dxa"/>
          <w:trHeight w:val="633"/>
        </w:trPr>
        <w:tc>
          <w:tcPr>
            <w:tcW w:w="140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B16D2E1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A504F0" w14:textId="289CB9E3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7h45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6BB4721" w14:textId="77777777" w:rsidR="00E13B85" w:rsidRPr="005C6A50" w:rsidRDefault="00E13B85" w:rsidP="0043621B">
            <w:pPr>
              <w:jc w:val="both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A46B98" w14:textId="0448BEA5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/>
                <w:sz w:val="18"/>
                <w:szCs w:val="18"/>
              </w:rPr>
              <w:t>Par f</w:t>
            </w:r>
            <w:r w:rsidRPr="00E13B85">
              <w:rPr>
                <w:rFonts w:ascii="Constantia" w:hAnsi="Constantia"/>
                <w:b/>
                <w:sz w:val="18"/>
                <w:szCs w:val="18"/>
              </w:rPr>
              <w:t>aim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 / par ennui / </w:t>
            </w:r>
          </w:p>
          <w:p w14:paraId="13C07F5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AE0D26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DF508B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5D51D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E13B85">
              <w:rPr>
                <w:rFonts w:ascii="Constantia" w:hAnsi="Constantia"/>
                <w:b/>
                <w:sz w:val="18"/>
                <w:szCs w:val="18"/>
              </w:rPr>
              <w:t xml:space="preserve">Assis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/ Debout /</w:t>
            </w:r>
          </w:p>
          <w:p w14:paraId="631A7A6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E13B85">
              <w:rPr>
                <w:rFonts w:ascii="Constantia" w:hAnsi="Constantia"/>
                <w:b/>
                <w:sz w:val="18"/>
                <w:szCs w:val="18"/>
              </w:rPr>
              <w:t>devant la TV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 /</w:t>
            </w:r>
          </w:p>
          <w:p w14:paraId="09D6A99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86B3D" w:rsidRPr="009151A4" w14:paraId="74632AE1" w14:textId="77777777" w:rsidTr="009151A4">
        <w:trPr>
          <w:gridAfter w:val="1"/>
          <w:wAfter w:w="10" w:type="dxa"/>
          <w:trHeight w:val="325"/>
        </w:trPr>
        <w:tc>
          <w:tcPr>
            <w:tcW w:w="10772" w:type="dxa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7B2C67" w14:textId="7D7FE877" w:rsidR="00E86B3D" w:rsidRPr="009151A4" w:rsidRDefault="00E86B3D" w:rsidP="000E1BF0">
            <w:pPr>
              <w:jc w:val="center"/>
              <w:rPr>
                <w:rFonts w:ascii="Constantia" w:hAnsi="Constantia"/>
                <w:b/>
                <w:bCs/>
              </w:rPr>
            </w:pPr>
            <w:r w:rsidRPr="009151A4">
              <w:rPr>
                <w:rFonts w:ascii="Constantia" w:hAnsi="Constantia"/>
                <w:b/>
                <w:bCs/>
              </w:rPr>
              <w:t>Collation(s) de la matinée</w:t>
            </w:r>
          </w:p>
        </w:tc>
      </w:tr>
      <w:tr w:rsidR="009151A4" w:rsidRPr="005C6A50" w14:paraId="63C15827" w14:textId="77777777" w:rsidTr="009151A4">
        <w:trPr>
          <w:gridAfter w:val="1"/>
          <w:wAfter w:w="10" w:type="dxa"/>
          <w:trHeight w:val="1154"/>
        </w:trPr>
        <w:tc>
          <w:tcPr>
            <w:tcW w:w="1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07AF9" w14:textId="18854B6D" w:rsidR="009151A4" w:rsidRPr="009151A4" w:rsidRDefault="009151A4" w:rsidP="009151A4">
            <w:pPr>
              <w:spacing w:line="360" w:lineRule="auto"/>
              <w:rPr>
                <w:rFonts w:ascii="Constantia" w:hAnsi="Constantia"/>
                <w:bCs/>
                <w:sz w:val="6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74C03" w14:textId="30B5685B" w:rsidR="009151A4" w:rsidRPr="00E86BE8" w:rsidRDefault="009151A4" w:rsidP="009151A4">
            <w:pPr>
              <w:rPr>
                <w:rFonts w:ascii="Constantia" w:hAnsi="Constantia"/>
                <w:b/>
              </w:rPr>
            </w:pPr>
            <w:r w:rsidRPr="00E86BE8">
              <w:rPr>
                <w:rFonts w:ascii="Constantia" w:hAnsi="Constantia"/>
                <w:b/>
              </w:rPr>
              <w:t xml:space="preserve">Entraînement : </w:t>
            </w:r>
            <w:smartTag w:uri="urn:schemas-microsoft-com:office:smarttags" w:element="metricconverter">
              <w:smartTagPr>
                <w:attr w:name="ProductID" w:val="10 km"/>
              </w:smartTagPr>
              <w:r w:rsidRPr="00E86BE8">
                <w:rPr>
                  <w:rFonts w:ascii="Constantia" w:hAnsi="Constantia"/>
                  <w:b/>
                </w:rPr>
                <w:t>10 km</w:t>
              </w:r>
            </w:smartTag>
            <w:r w:rsidRPr="00E86BE8">
              <w:rPr>
                <w:rFonts w:ascii="Constantia" w:hAnsi="Constantia"/>
                <w:b/>
              </w:rPr>
              <w:t xml:space="preserve"> allure moyenne 70% FC max en 1 heure</w:t>
            </w:r>
          </w:p>
          <w:p w14:paraId="106A9420" w14:textId="3A713A42" w:rsidR="009151A4" w:rsidRPr="009151A4" w:rsidRDefault="009151A4" w:rsidP="009151A4">
            <w:pPr>
              <w:spacing w:line="360" w:lineRule="auto"/>
              <w:jc w:val="both"/>
              <w:rPr>
                <w:rFonts w:ascii="Constantia" w:hAnsi="Constantia"/>
                <w:bCs/>
                <w:sz w:val="6"/>
              </w:rPr>
            </w:pPr>
            <w:r w:rsidRPr="00E86BE8">
              <w:rPr>
                <w:rFonts w:ascii="Constantia" w:hAnsi="Constantia"/>
                <w:b/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676BFE2" wp14:editId="536BFA28">
                      <wp:simplePos x="0" y="0"/>
                      <wp:positionH relativeFrom="column">
                        <wp:posOffset>4615180</wp:posOffset>
                      </wp:positionH>
                      <wp:positionV relativeFrom="paragraph">
                        <wp:posOffset>183515</wp:posOffset>
                      </wp:positionV>
                      <wp:extent cx="1337310" cy="492760"/>
                      <wp:effectExtent l="0" t="0" r="0" b="0"/>
                      <wp:wrapNone/>
                      <wp:docPr id="11" name="WordArt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rot="21311691">
                                <a:off x="0" y="0"/>
                                <a:ext cx="1337310" cy="492760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AB55BD3" w14:textId="77777777" w:rsidR="00E13B85" w:rsidRPr="00E13B85" w:rsidRDefault="00E13B85" w:rsidP="00E13B8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Constantia" w:hAnsi="Constantia"/>
                                      <w:color w:val="00B050"/>
                                      <w14:textOutline w14:w="9525" w14:cap="rnd" w14:cmpd="sng" w14:algn="ctr">
                                        <w14:solidFill>
                                          <w14:srgbClr w14:val="00B05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E13B85">
                                    <w:rPr>
                                      <w:rFonts w:ascii="Constantia" w:hAnsi="Constantia"/>
                                      <w:color w:val="00B050"/>
                                      <w:spacing w:val="56"/>
                                      <w:sz w:val="28"/>
                                      <w:szCs w:val="28"/>
                                      <w14:textOutline w14:w="9525" w14:cap="flat" w14:cmpd="sng" w14:algn="ctr">
                                        <w14:solidFill>
                                          <w14:srgbClr w14:val="00B05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OMPLET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SlantUp">
                                <a:avLst>
                                  <a:gd name="adj" fmla="val 55556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76BFE2" id="WordArt 21" o:spid="_x0000_s1027" type="#_x0000_t202" style="position:absolute;left:0;text-align:left;margin-left:363.4pt;margin-top:14.45pt;width:105.3pt;height:38.8pt;rotation:-314910fd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" filled="f" stroked="f">
                      <o:lock v:ext="edit" shapetype="t"/>
                      <v:textbox style="mso-fit-shape-to-text:t">
                        <w:txbxContent>
                          <w:p w14:paraId="7AB55BD3" w14:textId="77777777" w:rsidR="00E13B85" w:rsidRPr="00E13B85" w:rsidRDefault="00E13B85" w:rsidP="00E13B8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nstantia" w:hAnsi="Constantia"/>
                                <w:color w:val="00B050"/>
                                <w14:textOutline w14:w="9525" w14:cap="rnd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13B85">
                              <w:rPr>
                                <w:rFonts w:ascii="Constantia" w:hAnsi="Constantia"/>
                                <w:color w:val="00B050"/>
                                <w:spacing w:val="56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B05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MPL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86BE8">
              <w:rPr>
                <w:rFonts w:ascii="Constantia" w:hAnsi="Constantia"/>
                <w:b/>
              </w:rPr>
              <w:t>Sur toute la durée 1 gourde avec 200ml de jus de raisin et 300 ml d’eau. Prise de manière fractionnée toutes les 15 minutes</w:t>
            </w:r>
          </w:p>
        </w:tc>
      </w:tr>
      <w:tr w:rsidR="009151A4" w:rsidRPr="005C6A50" w14:paraId="6C8B032E" w14:textId="77777777" w:rsidTr="009151A4">
        <w:trPr>
          <w:gridBefore w:val="1"/>
          <w:wBefore w:w="10" w:type="dxa"/>
          <w:trHeight w:val="633"/>
        </w:trPr>
        <w:tc>
          <w:tcPr>
            <w:tcW w:w="140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B5FC9C8" w14:textId="77777777" w:rsidR="009151A4" w:rsidRPr="005C6A50" w:rsidRDefault="009151A4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CCA990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A91E415" w14:textId="77777777" w:rsidR="009151A4" w:rsidRPr="005C6A50" w:rsidRDefault="009151A4" w:rsidP="0043621B">
            <w:pPr>
              <w:jc w:val="both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E7F3AF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527C7CA8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0CC70B15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00D422" w14:textId="77777777" w:rsidR="009151A4" w:rsidRPr="005C6A50" w:rsidRDefault="009151A4" w:rsidP="0043621B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gridSpan w:val="2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D6FC55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79B3CDE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297AF162" w14:textId="77777777" w:rsidR="009151A4" w:rsidRPr="005C6A50" w:rsidRDefault="009151A4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6B67C257" w14:textId="77777777" w:rsidR="00E86B3D" w:rsidRPr="00E86BE8" w:rsidRDefault="00E86B3D" w:rsidP="00E86B3D">
      <w:pPr>
        <w:jc w:val="both"/>
        <w:rPr>
          <w:rFonts w:ascii="Constantia" w:hAnsi="Constantia"/>
          <w:b/>
          <w:u w:val="single"/>
        </w:rPr>
      </w:pPr>
    </w:p>
    <w:p w14:paraId="0697652A" w14:textId="77777777" w:rsidR="007B6871" w:rsidRPr="005C6A50" w:rsidRDefault="00E86B3D" w:rsidP="00E86B3D">
      <w:pPr>
        <w:jc w:val="both"/>
        <w:rPr>
          <w:rFonts w:ascii="Constantia" w:hAnsi="Constantia"/>
          <w:b/>
          <w:bCs/>
        </w:rPr>
      </w:pPr>
      <w:r w:rsidRPr="00E86BE8">
        <w:rPr>
          <w:rFonts w:ascii="Constantia" w:hAnsi="Constantia"/>
          <w:b/>
          <w:u w:val="single"/>
        </w:rPr>
        <w:br w:type="page"/>
      </w:r>
      <w:r w:rsidR="007B6871" w:rsidRPr="005C6A50">
        <w:rPr>
          <w:rFonts w:ascii="Constantia" w:hAnsi="Constantia"/>
          <w:b/>
          <w:bCs/>
          <w:u w:val="single"/>
        </w:rPr>
        <w:lastRenderedPageBreak/>
        <w:t>Jour 1</w:t>
      </w:r>
      <w:r w:rsidR="007B6871" w:rsidRPr="005C6A50">
        <w:rPr>
          <w:rFonts w:ascii="Constantia" w:hAnsi="Constantia"/>
          <w:b/>
          <w:bCs/>
        </w:rPr>
        <w:t xml:space="preserve"> :</w:t>
      </w:r>
      <w:r w:rsidR="007B6871" w:rsidRPr="00D759D2">
        <w:rPr>
          <w:rFonts w:ascii="Constantia" w:hAnsi="Constantia"/>
          <w:b/>
          <w:bCs/>
        </w:rPr>
        <w:t xml:space="preserve"> ..........................................</w:t>
      </w:r>
      <w:r w:rsidR="007B6871" w:rsidRPr="005C6A50">
        <w:rPr>
          <w:rFonts w:ascii="Constantia" w:hAnsi="Constantia"/>
          <w:b/>
          <w:bCs/>
        </w:rPr>
        <w:t xml:space="preserve">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86BE8" w:rsidRPr="005C6A50" w14:paraId="455A37A5" w14:textId="77777777" w:rsidTr="00100EC7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126FDD" w14:textId="77777777" w:rsidR="00E86BE8" w:rsidRPr="005C6A50" w:rsidRDefault="00E86BE8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FF3B50" w:rsidRPr="005C6A50" w14:paraId="208C9D6E" w14:textId="77777777" w:rsidTr="00100EC7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157DEC" w14:textId="444243D3" w:rsidR="00FF3B50" w:rsidRPr="005C6A50" w:rsidRDefault="00FF3B50" w:rsidP="00100EC7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</w:t>
            </w:r>
            <w:r w:rsidR="005C6A50" w:rsidRPr="005C6A50">
              <w:rPr>
                <w:rFonts w:ascii="Constantia" w:hAnsi="Constantia"/>
                <w:b/>
                <w:bCs/>
                <w:sz w:val="22"/>
                <w:szCs w:val="22"/>
              </w:rPr>
              <w:t>-</w:t>
            </w: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déjeuner</w:t>
            </w:r>
          </w:p>
        </w:tc>
      </w:tr>
      <w:tr w:rsidR="00E86BE8" w:rsidRPr="005C6A50" w14:paraId="3BA4D9CD" w14:textId="77777777" w:rsidTr="00D759D2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0C98A1" w14:textId="5D380B93" w:rsidR="00E86BE8" w:rsidRPr="005C6A50" w:rsidRDefault="00E86BE8" w:rsidP="00E86BE8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24852FF" w14:textId="77777777" w:rsidR="00E86BE8" w:rsidRPr="005C6A50" w:rsidRDefault="00E86BE8" w:rsidP="00A03A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86BE8" w:rsidRPr="005C6A50" w14:paraId="35EB45A1" w14:textId="77777777" w:rsidTr="00B53E54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9CD5896" w14:textId="3860FB6E" w:rsidR="00E86BE8" w:rsidRPr="005C6A50" w:rsidRDefault="00E86BE8" w:rsidP="005C6A50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</w:t>
            </w:r>
            <w:r w:rsidR="005C6A50" w:rsidRPr="005C6A50">
              <w:rPr>
                <w:rFonts w:ascii="Constantia" w:hAnsi="Constantia"/>
                <w:b/>
                <w:sz w:val="18"/>
                <w:szCs w:val="18"/>
              </w:rPr>
              <w:t>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CC40CA" w14:textId="60DFA546" w:rsidR="00E86BE8" w:rsidRPr="005C6A50" w:rsidRDefault="00E86BE8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 w:rsidR="00E13B85"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7DE7E78" w14:textId="77777777" w:rsidR="00E86BE8" w:rsidRPr="005C6A50" w:rsidRDefault="00E86BE8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A68973" w14:textId="355F8F15" w:rsidR="00E86BE8" w:rsidRPr="005C6A50" w:rsidRDefault="00E13B85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="00E86BE8"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8F3E209" w14:textId="77777777" w:rsidR="00E86BE8" w:rsidRPr="005C6A50" w:rsidRDefault="00E86BE8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2F33446B" w14:textId="77777777" w:rsidR="00E86BE8" w:rsidRPr="005C6A50" w:rsidRDefault="00E86BE8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CD48BD8" w14:textId="77777777" w:rsidR="00E86BE8" w:rsidRPr="005C6A50" w:rsidRDefault="00E86BE8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436FB4" w14:textId="77777777" w:rsidR="005C6A50" w:rsidRPr="005C6A50" w:rsidRDefault="00E86BE8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25BA186" w14:textId="77777777" w:rsidR="005C6A50" w:rsidRPr="005C6A50" w:rsidRDefault="00E86BE8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105C88A" w14:textId="405079D5" w:rsidR="00E86BE8" w:rsidRPr="005C6A50" w:rsidRDefault="00E86BE8" w:rsidP="005C6A50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FF3B50" w:rsidRPr="005C6A50" w14:paraId="2ED51584" w14:textId="77777777" w:rsidTr="00D759D2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F457B1" w14:textId="77777777" w:rsidR="00FF3B50" w:rsidRPr="005C6A50" w:rsidRDefault="00FF3B50" w:rsidP="00D759D2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5C6A50" w:rsidRPr="005C6A50" w14:paraId="1486C8E3" w14:textId="77777777" w:rsidTr="005C6A50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35E3BA" w14:textId="77777777" w:rsidR="005C6A50" w:rsidRPr="005C6A50" w:rsidRDefault="005C6A50" w:rsidP="005C6A50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26E1775" w14:textId="77777777" w:rsidR="005C6A50" w:rsidRPr="005C6A50" w:rsidRDefault="005C6A50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265747" w:rsidRPr="005C6A50" w14:paraId="1FA5A3EE" w14:textId="77777777" w:rsidTr="00B53E54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1D556BA" w14:textId="4517139E" w:rsidR="00265747" w:rsidRPr="005C6A50" w:rsidRDefault="00265747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6CE221" w14:textId="5A7239D5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C2BED8C" w14:textId="02375B88" w:rsidR="00265747" w:rsidRPr="005C6A50" w:rsidRDefault="00265747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09E430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7683F022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30069DA1" w14:textId="3EA03B5E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8D9E3C9" w14:textId="6ECA6D7A" w:rsidR="00265747" w:rsidRPr="005C6A50" w:rsidRDefault="00265747" w:rsidP="00265747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D8EBF6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BE1202C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16C506E1" w14:textId="769C0FB9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FF3B50" w:rsidRPr="005C6A50" w14:paraId="0C32BBE7" w14:textId="77777777" w:rsidTr="00D759D2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8B6871" w14:textId="77777777" w:rsidR="00FF3B50" w:rsidRPr="005C6A50" w:rsidRDefault="00FF3B50" w:rsidP="00D759D2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5C6A50" w:rsidRPr="005C6A50" w14:paraId="0811FEAC" w14:textId="77777777" w:rsidTr="00D759D2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08EB229" w14:textId="77777777" w:rsidR="005C6A50" w:rsidRPr="005C6A50" w:rsidRDefault="005C6A50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D559A6B" w14:textId="77777777" w:rsidR="005C6A50" w:rsidRPr="005C6A50" w:rsidRDefault="005C6A50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265747" w:rsidRPr="005C6A50" w14:paraId="546AEAD7" w14:textId="77777777" w:rsidTr="00B53E54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563D371" w14:textId="0D27E045" w:rsidR="00265747" w:rsidRPr="005C6A50" w:rsidRDefault="00265747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B3706A" w14:textId="40976018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BEC6E98" w14:textId="78F5F2CD" w:rsidR="00265747" w:rsidRPr="005C6A50" w:rsidRDefault="00265747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E75226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384742FD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02BD476D" w14:textId="20E1ACD1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269CF6E" w14:textId="483FCD55" w:rsidR="00265747" w:rsidRPr="005C6A50" w:rsidRDefault="00265747" w:rsidP="00265747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FA570F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63EA8EE6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68D43B2" w14:textId="3878ED1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5C6A50" w:rsidRPr="005C6A50" w14:paraId="6FB3DD2D" w14:textId="77777777" w:rsidTr="00D759D2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E28923" w14:textId="52FDAD9B" w:rsidR="005C6A50" w:rsidRPr="005C6A50" w:rsidRDefault="005C6A50" w:rsidP="00D759D2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5C6A50" w:rsidRPr="005C6A50" w14:paraId="609BC52C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41C73D4" w14:textId="77777777" w:rsidR="005C6A50" w:rsidRPr="005C6A50" w:rsidRDefault="005C6A50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2945C0B" w14:textId="77777777" w:rsidR="005C6A50" w:rsidRPr="005C6A50" w:rsidRDefault="005C6A50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265747" w:rsidRPr="005C6A50" w14:paraId="4E7EB1D2" w14:textId="77777777" w:rsidTr="00B53E54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2E80525" w14:textId="2945BD00" w:rsidR="00265747" w:rsidRPr="005C6A50" w:rsidRDefault="00265747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A1A4651" w14:textId="3A8F8F5C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D085E27" w14:textId="115A0D57" w:rsidR="00265747" w:rsidRPr="005C6A50" w:rsidRDefault="00265747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6B36C8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A21628F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305A072" w14:textId="5DCEE1DD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9E903A4" w14:textId="0FF2605F" w:rsidR="00265747" w:rsidRPr="005C6A50" w:rsidRDefault="00265747" w:rsidP="00265747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F3C1FC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D6597EC" w14:textId="77777777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3974BCE0" w14:textId="2D81F521" w:rsidR="00265747" w:rsidRPr="005C6A50" w:rsidRDefault="00265747" w:rsidP="00265747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5C6A50" w:rsidRPr="005C6A50" w14:paraId="34883AD1" w14:textId="77777777" w:rsidTr="00D759D2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A54656" w14:textId="291108C7" w:rsidR="005C6A50" w:rsidRPr="005C6A50" w:rsidRDefault="005C6A50" w:rsidP="00D759D2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5C6A50" w:rsidRPr="005C6A50" w14:paraId="3B0E53A2" w14:textId="77777777" w:rsidTr="005C6A50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9851485" w14:textId="77777777" w:rsidR="005C6A50" w:rsidRPr="005C6A50" w:rsidRDefault="005C6A50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1711A65" w14:textId="77777777" w:rsidR="005C6A50" w:rsidRPr="005C6A50" w:rsidRDefault="005C6A50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5C6A50" w:rsidRPr="005C6A50" w14:paraId="03B87BFB" w14:textId="77777777" w:rsidTr="00B53E54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FAB3782" w14:textId="77777777" w:rsidR="005C6A50" w:rsidRPr="005C6A50" w:rsidRDefault="005C6A50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7D3EE8" w14:textId="14E1E7A0" w:rsidR="005C6A50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DE32B77" w14:textId="77777777" w:rsidR="005C6A50" w:rsidRPr="005C6A50" w:rsidRDefault="005C6A50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412097" w14:textId="77777777" w:rsidR="00E13B85" w:rsidRPr="005C6A50" w:rsidRDefault="00E13B85" w:rsidP="00E13B85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B8C1634" w14:textId="77777777" w:rsidR="00E13B85" w:rsidRPr="005C6A50" w:rsidRDefault="00E13B85" w:rsidP="00E13B85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C98DC13" w14:textId="683C7818" w:rsidR="005C6A50" w:rsidRPr="005C6A50" w:rsidRDefault="00E13B85" w:rsidP="00E13B85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F3FB72A" w14:textId="77777777" w:rsidR="005C6A50" w:rsidRPr="005C6A50" w:rsidRDefault="005C6A50" w:rsidP="0043621B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62C688" w14:textId="77777777" w:rsidR="005C6A50" w:rsidRPr="005C6A50" w:rsidRDefault="005C6A50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3A674E69" w14:textId="77777777" w:rsidR="005C6A50" w:rsidRPr="005C6A50" w:rsidRDefault="005C6A50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2837E77D" w14:textId="77777777" w:rsidR="005C6A50" w:rsidRPr="005C6A50" w:rsidRDefault="005C6A50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5C6A50" w:rsidRPr="005C6A50" w14:paraId="16DD8511" w14:textId="77777777" w:rsidTr="00D759D2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DAF3DAB" w14:textId="5E8123B4" w:rsidR="005C6A50" w:rsidRPr="005C6A50" w:rsidRDefault="005C6A50" w:rsidP="00D759D2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5C6A50" w:rsidRPr="005C6A50" w14:paraId="05C386B3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EA3BFE3" w14:textId="77777777" w:rsidR="005C6A50" w:rsidRPr="005C6A50" w:rsidRDefault="005C6A50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054F64" w14:textId="77777777" w:rsidR="005C6A50" w:rsidRPr="005C6A50" w:rsidRDefault="005C6A50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5C6A50" w:rsidRPr="005C6A50" w14:paraId="053C3FE2" w14:textId="77777777" w:rsidTr="00B53E54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9132C90" w14:textId="77777777" w:rsidR="005C6A50" w:rsidRPr="005C6A50" w:rsidRDefault="005C6A50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A1583F" w14:textId="714FE39F" w:rsidR="005C6A50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BC32ABF" w14:textId="77777777" w:rsidR="005C6A50" w:rsidRPr="005C6A50" w:rsidRDefault="005C6A50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9804E9" w14:textId="77777777" w:rsidR="00E13B85" w:rsidRPr="005C6A50" w:rsidRDefault="00E13B85" w:rsidP="00E13B85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E013DE1" w14:textId="77777777" w:rsidR="00E13B85" w:rsidRPr="005C6A50" w:rsidRDefault="00E13B85" w:rsidP="00E13B85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5089859" w14:textId="20AFB569" w:rsidR="005C6A50" w:rsidRPr="005C6A50" w:rsidRDefault="00E13B85" w:rsidP="00E13B85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5C96878" w14:textId="77777777" w:rsidR="005C6A50" w:rsidRPr="005C6A50" w:rsidRDefault="005C6A50" w:rsidP="0043621B">
            <w:pPr>
              <w:jc w:val="center"/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AB9B123" w14:textId="77777777" w:rsidR="005C6A50" w:rsidRPr="005C6A50" w:rsidRDefault="005C6A50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0CD7B22" w14:textId="77777777" w:rsidR="005C6A50" w:rsidRPr="005C6A50" w:rsidRDefault="005C6A50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5F9A502" w14:textId="77777777" w:rsidR="005C6A50" w:rsidRPr="005C6A50" w:rsidRDefault="005C6A50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059AC85A" w14:textId="77777777" w:rsidR="0051653B" w:rsidRPr="00E86BE8" w:rsidRDefault="0051653B" w:rsidP="004225C0">
      <w:pPr>
        <w:jc w:val="both"/>
        <w:rPr>
          <w:rFonts w:ascii="Constantia" w:hAnsi="Constantia"/>
          <w:sz w:val="8"/>
        </w:rPr>
      </w:pPr>
    </w:p>
    <w:p w14:paraId="38D21995" w14:textId="77777777" w:rsidR="0051653B" w:rsidRPr="00E86BE8" w:rsidRDefault="0051653B" w:rsidP="0051653B">
      <w:pPr>
        <w:jc w:val="both"/>
        <w:rPr>
          <w:rFonts w:ascii="Constantia" w:hAnsi="Constantia"/>
        </w:rPr>
      </w:pPr>
      <w:r w:rsidRPr="00D759D2">
        <w:rPr>
          <w:rFonts w:ascii="Constantia" w:hAnsi="Constantia"/>
          <w:b/>
          <w:bCs/>
          <w:u w:val="single"/>
        </w:rPr>
        <w:lastRenderedPageBreak/>
        <w:t>Jour 2</w:t>
      </w:r>
      <w:r w:rsidRPr="00D759D2">
        <w:rPr>
          <w:rFonts w:ascii="Constantia" w:hAnsi="Constantia"/>
          <w:b/>
          <w:bCs/>
        </w:rPr>
        <w:t xml:space="preserve"> :</w:t>
      </w:r>
      <w:r w:rsidRPr="00D759D2">
        <w:rPr>
          <w:rFonts w:ascii="Constantia" w:hAnsi="Constantia"/>
        </w:rPr>
        <w:t xml:space="preserve"> ..........................................</w:t>
      </w:r>
      <w:r w:rsidRPr="00E86BE8">
        <w:rPr>
          <w:rFonts w:ascii="Constantia" w:hAnsi="Constantia"/>
        </w:rPr>
        <w:t xml:space="preserve">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13B85" w:rsidRPr="005C6A50" w14:paraId="1ECD912B" w14:textId="77777777" w:rsidTr="0043621B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29347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E13B85" w:rsidRPr="005C6A50" w14:paraId="6E4C9457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46E85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-déjeuner</w:t>
            </w:r>
          </w:p>
        </w:tc>
      </w:tr>
      <w:tr w:rsidR="00E13B85" w:rsidRPr="005C6A50" w14:paraId="2FED8071" w14:textId="77777777" w:rsidTr="0043621B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AE3D109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0D6EA75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5B1D7CF3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5654525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1A6AF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5866D5B" w14:textId="77777777" w:rsidR="00E13B85" w:rsidRPr="005C6A50" w:rsidRDefault="00E13B85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1E1DE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B6E7C6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8A6CED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259BEA9" w14:textId="77777777" w:rsidR="00E13B85" w:rsidRPr="005C6A50" w:rsidRDefault="00E13B85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F427D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3CA96A2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4A59339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221FB9C6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4F669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E13B85" w:rsidRPr="005C6A50" w14:paraId="168D2BE4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626B1A1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5793905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7523050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0D990B6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91698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689A6CC" w14:textId="77777777" w:rsidR="00E13B85" w:rsidRPr="005C6A50" w:rsidRDefault="00E13B85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D0C2A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68C7E1F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733EEF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E640CDD" w14:textId="77777777" w:rsidR="00E13B85" w:rsidRPr="005C6A50" w:rsidRDefault="00E13B85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4E79E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60A6E03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CF392C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7C5EC6B6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142F1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E13B85" w:rsidRPr="005C6A50" w14:paraId="5D007AD1" w14:textId="77777777" w:rsidTr="0043621B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FA3A03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C9075B5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154B432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6748A80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F243E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C23512E" w14:textId="77777777" w:rsidR="00E13B85" w:rsidRPr="005C6A50" w:rsidRDefault="00E13B85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EE12F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55ABC5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4F72B7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94A7AD9" w14:textId="77777777" w:rsidR="00E13B85" w:rsidRPr="005C6A50" w:rsidRDefault="00E13B85" w:rsidP="00265747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57A6C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2A6193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5922A65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75765496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91B26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E13B85" w:rsidRPr="005C6A50" w14:paraId="1B2A6328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97F4A7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B9195BD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31E34248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42AB3CC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4070C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43349B4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9F35D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7CE13C7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67D9866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F053FD6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6EAD3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BF8D55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41DAF8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232D3374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728A3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E13B85" w:rsidRPr="005C6A50" w14:paraId="1F879F40" w14:textId="77777777" w:rsidTr="0043621B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1BAA1B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85993CA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7E8CD58F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0F51F43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BD0BF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D817054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BF1FA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42F35E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62336A4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982238D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9AC3A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0C51631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29535FB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5415F8FB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E9D17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E13B85" w:rsidRPr="005C6A50" w14:paraId="3F483D46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FD8FEB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F87294D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584224B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1637926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2B950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300E87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E1E1D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8A19DB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7B2C608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080F0B7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9F811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0B28E6E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3B2F6D6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69AEEBF3" w14:textId="77777777" w:rsidR="0051653B" w:rsidRPr="00E86BE8" w:rsidRDefault="0051653B">
      <w:pPr>
        <w:rPr>
          <w:rFonts w:ascii="Constantia" w:hAnsi="Constantia"/>
          <w:sz w:val="8"/>
        </w:rPr>
      </w:pPr>
      <w:r w:rsidRPr="00E86BE8">
        <w:rPr>
          <w:rFonts w:ascii="Constantia" w:hAnsi="Constantia"/>
          <w:sz w:val="8"/>
        </w:rPr>
        <w:br w:type="page"/>
      </w:r>
    </w:p>
    <w:p w14:paraId="769EBE3D" w14:textId="77777777" w:rsidR="0051653B" w:rsidRPr="00D759D2" w:rsidRDefault="0051653B" w:rsidP="0051653B">
      <w:pPr>
        <w:jc w:val="both"/>
        <w:rPr>
          <w:rFonts w:ascii="Constantia" w:hAnsi="Constantia"/>
        </w:rPr>
      </w:pPr>
      <w:r w:rsidRPr="00D759D2">
        <w:rPr>
          <w:rFonts w:ascii="Constantia" w:hAnsi="Constantia"/>
          <w:b/>
          <w:bCs/>
          <w:u w:val="single"/>
        </w:rPr>
        <w:lastRenderedPageBreak/>
        <w:t>Jour 3</w:t>
      </w:r>
      <w:r w:rsidRPr="00D759D2">
        <w:rPr>
          <w:rFonts w:ascii="Constantia" w:hAnsi="Constantia"/>
          <w:b/>
          <w:bCs/>
        </w:rPr>
        <w:t xml:space="preserve"> :</w:t>
      </w:r>
      <w:r w:rsidRPr="00D759D2">
        <w:rPr>
          <w:rFonts w:ascii="Constantia" w:hAnsi="Constantia"/>
        </w:rPr>
        <w:t xml:space="preserve"> 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13B85" w:rsidRPr="005C6A50" w14:paraId="62C330D0" w14:textId="77777777" w:rsidTr="0043621B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245AF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E13B85" w:rsidRPr="005C6A50" w14:paraId="7C6E3536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348F6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-déjeuner</w:t>
            </w:r>
          </w:p>
        </w:tc>
      </w:tr>
      <w:tr w:rsidR="00E13B85" w:rsidRPr="005C6A50" w14:paraId="5E11CF97" w14:textId="77777777" w:rsidTr="0043621B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FC4DE2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C4494EB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5550C1DD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C55B3FC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E6CC7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73F1698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52C0D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53BD39C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1D5F0F6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2DF3A36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C9084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34E68E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321B1DB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6614CE55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2A0BD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E13B85" w:rsidRPr="005C6A50" w14:paraId="25471C12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3C788E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5E9CC14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FA422B4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40C9B4F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AEE51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6A977074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C20ED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5BF71B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1C7A7B1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1D19DCB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9F263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18947D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1A970B9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54484892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D4297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E13B85" w:rsidRPr="005C6A50" w14:paraId="5335E891" w14:textId="77777777" w:rsidTr="0043621B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14F0A9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2618B9D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609A79B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627D70B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71AF1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155F28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44CB6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F3B088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26C2F70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08C05DD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C9B0D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2924C3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182126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667B43B4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6FAE3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E13B85" w:rsidRPr="005C6A50" w14:paraId="6A398553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1E1346C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7A4D984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67D41FA5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BBCC254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77F00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B40ECE7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CD2D0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E44B6C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7D25300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6B09C25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62E70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3D4591C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30F5FC1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4F686D6D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CEE65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E13B85" w:rsidRPr="005C6A50" w14:paraId="604B1CBB" w14:textId="77777777" w:rsidTr="0043621B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43AE129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1DCD7AF" w14:textId="77777777" w:rsidR="00E13B85" w:rsidRPr="005C6A50" w:rsidRDefault="00E13B85" w:rsidP="00E70E35">
            <w:pPr>
              <w:spacing w:line="360" w:lineRule="auto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37F98709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C9A08B3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4CA1E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2EC03D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5B4E2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70D2173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6D18C2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FFA485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B56CA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1E16D82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D6E352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6FA686BD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ABE3FE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E13B85" w:rsidRPr="005C6A50" w14:paraId="4DC62C11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28BEA62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CAB96D5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056BCB6A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69554FA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DBA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B9B7D0A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18C26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7BE68DC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6D928F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4063FC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EC8EB1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CF0981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150895E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1A5649CB" w14:textId="77777777" w:rsidR="0051653B" w:rsidRPr="00E86BE8" w:rsidRDefault="0051653B">
      <w:pPr>
        <w:rPr>
          <w:rFonts w:ascii="Constantia" w:hAnsi="Constantia"/>
          <w:sz w:val="8"/>
        </w:rPr>
      </w:pPr>
      <w:r w:rsidRPr="00E86BE8">
        <w:rPr>
          <w:rFonts w:ascii="Constantia" w:hAnsi="Constantia"/>
          <w:sz w:val="8"/>
        </w:rPr>
        <w:br w:type="page"/>
      </w:r>
    </w:p>
    <w:p w14:paraId="7B59B1C8" w14:textId="136744BA" w:rsidR="0051653B" w:rsidRDefault="0051653B" w:rsidP="0051653B">
      <w:pPr>
        <w:jc w:val="both"/>
        <w:rPr>
          <w:rFonts w:ascii="Constantia" w:hAnsi="Constantia"/>
        </w:rPr>
      </w:pPr>
      <w:r w:rsidRPr="00D759D2">
        <w:rPr>
          <w:rFonts w:ascii="Constantia" w:hAnsi="Constantia"/>
          <w:b/>
          <w:bCs/>
          <w:u w:val="single"/>
        </w:rPr>
        <w:lastRenderedPageBreak/>
        <w:t>Jour 4</w:t>
      </w:r>
      <w:r w:rsidRPr="00D759D2">
        <w:rPr>
          <w:rFonts w:ascii="Constantia" w:hAnsi="Constantia"/>
          <w:b/>
          <w:bCs/>
        </w:rPr>
        <w:t xml:space="preserve"> :</w:t>
      </w:r>
      <w:r w:rsidRPr="00D759D2">
        <w:rPr>
          <w:rFonts w:ascii="Constantia" w:hAnsi="Constantia"/>
        </w:rPr>
        <w:t xml:space="preserve"> 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13B85" w:rsidRPr="005C6A50" w14:paraId="0C2846D9" w14:textId="77777777" w:rsidTr="0043621B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F15A7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E13B85" w:rsidRPr="005C6A50" w14:paraId="335F2825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32AE8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-déjeuner</w:t>
            </w:r>
          </w:p>
        </w:tc>
      </w:tr>
      <w:tr w:rsidR="00E13B85" w:rsidRPr="005C6A50" w14:paraId="5F3C4FF4" w14:textId="77777777" w:rsidTr="0043621B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93F3E0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AFFB7D6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1CA1F813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7D41ADC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F172DE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7480747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14BEFE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93F6B3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61006E2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88E93D9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CAE93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360ABD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EADCD1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5684E6A2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B6A92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E13B85" w:rsidRPr="005C6A50" w14:paraId="7A696080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390B309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1314679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1131C2F3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7A818D2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CCEFC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F16932F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019444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45CEED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3C44B8C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370927D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B09F1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12D46C2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A47025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41BFCB98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109F6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E13B85" w:rsidRPr="005C6A50" w14:paraId="3CA4AA0D" w14:textId="77777777" w:rsidTr="0043621B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5F26141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E89EF0D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75CE2BA0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41C96F5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D7ED8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1BF1FB1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2F9B1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95EDB9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171AF5D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056059D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21F69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4FE765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410EF4B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3B745D98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6C869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E13B85" w:rsidRPr="005C6A50" w14:paraId="3C201272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A376B08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B11FCE8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12ADE694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57061CD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64CCC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D10462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5F526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7E9214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5AE247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4B9BF4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EAC1C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D19E79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55D6209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4BAD6D20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73707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E13B85" w:rsidRPr="005C6A50" w14:paraId="25218839" w14:textId="77777777" w:rsidTr="0043621B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4048CE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835DB0E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7F561040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273A7E9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FD47C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4B73E44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DC673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66F3D8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499555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96CB663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9DD97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4AD955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5246C08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42EB8A32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BA737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E13B85" w:rsidRPr="005C6A50" w14:paraId="7B755BA4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217954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C386B33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FCC2B04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04993CB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B7BE4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10B29A6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496AD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F94D16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7B31590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F31617C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759E8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F504C2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4686789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55168BEA" w14:textId="77777777" w:rsidR="0051653B" w:rsidRPr="00E86BE8" w:rsidRDefault="0051653B">
      <w:pPr>
        <w:rPr>
          <w:rFonts w:ascii="Constantia" w:hAnsi="Constantia"/>
          <w:sz w:val="8"/>
        </w:rPr>
      </w:pPr>
      <w:r w:rsidRPr="00E86BE8">
        <w:rPr>
          <w:rFonts w:ascii="Constantia" w:hAnsi="Constantia"/>
          <w:sz w:val="8"/>
        </w:rPr>
        <w:br w:type="page"/>
      </w:r>
    </w:p>
    <w:p w14:paraId="5D026C2B" w14:textId="77777777" w:rsidR="0051653B" w:rsidRPr="00E86BE8" w:rsidRDefault="0051653B" w:rsidP="0051653B">
      <w:pPr>
        <w:jc w:val="both"/>
        <w:rPr>
          <w:rFonts w:ascii="Constantia" w:hAnsi="Constantia"/>
        </w:rPr>
      </w:pPr>
      <w:r w:rsidRPr="00D759D2">
        <w:rPr>
          <w:rFonts w:ascii="Constantia" w:hAnsi="Constantia"/>
          <w:b/>
          <w:bCs/>
          <w:u w:val="single"/>
        </w:rPr>
        <w:t>Jour 5</w:t>
      </w:r>
      <w:r w:rsidRPr="00D759D2">
        <w:rPr>
          <w:rFonts w:ascii="Constantia" w:hAnsi="Constantia"/>
          <w:b/>
          <w:bCs/>
        </w:rPr>
        <w:t xml:space="preserve"> :</w:t>
      </w:r>
      <w:r w:rsidRPr="00D759D2">
        <w:rPr>
          <w:rFonts w:ascii="Constantia" w:hAnsi="Constantia"/>
        </w:rPr>
        <w:t xml:space="preserve"> ..........................................</w:t>
      </w:r>
      <w:r w:rsidRPr="00E86BE8">
        <w:rPr>
          <w:rFonts w:ascii="Constantia" w:hAnsi="Constantia"/>
        </w:rPr>
        <w:t xml:space="preserve">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13B85" w:rsidRPr="005C6A50" w14:paraId="731512A1" w14:textId="77777777" w:rsidTr="0043621B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1022D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E13B85" w:rsidRPr="005C6A50" w14:paraId="4E08EA5C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788EB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-déjeuner</w:t>
            </w:r>
          </w:p>
        </w:tc>
      </w:tr>
      <w:tr w:rsidR="00E13B85" w:rsidRPr="005C6A50" w14:paraId="5E63B3F8" w14:textId="77777777" w:rsidTr="0043621B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713B55F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A21D135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6C227E5E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1FC2981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D10FB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C5558EB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140FCF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536A35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3C263A1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18F889B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A786CA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18EC8A4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4580755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5736B28D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56CE5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E13B85" w:rsidRPr="005C6A50" w14:paraId="501B9078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86CA7FC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755A72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9AFBDAE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C822941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757E6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E7EFC74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8A7A91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30F6F2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22774F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EC027F6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CC9F39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A92BEE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5AB3401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3813EE5E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60C7C9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E13B85" w:rsidRPr="005C6A50" w14:paraId="237C00DB" w14:textId="77777777" w:rsidTr="0043621B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AC5341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102CCEA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520E19E7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7398ED9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2A0B0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5F4D59E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B3E75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6CBEBF6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6CC0F71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1D3AA6F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3E3B0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1E6AE85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0660FE7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06675FD2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049F7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E13B85" w:rsidRPr="005C6A50" w14:paraId="4071B59D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D3B3DD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2A7F513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45813EB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5512E76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704A5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4CE00361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8EE871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1C24C7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15FB238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E8FC146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BF67E3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A559B8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513CCB8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56EF0770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00E21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E13B85" w:rsidRPr="005C6A50" w14:paraId="15647EEF" w14:textId="77777777" w:rsidTr="0043621B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AFD4787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1ADD8D7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47AD07A2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B664D99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BBB7F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728CEF84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3CDA00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280F6C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888CA2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2C0E09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73C15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FCCF5F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504794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3ABF5C13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0ABB4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E13B85" w:rsidRPr="005C6A50" w14:paraId="516DADF4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3C111A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D69083B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3B0A3DB4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7B74068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C2EBCA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808620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A4AC9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C7CCEE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B195AE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6C1A04C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2F3C8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832EF3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5103D3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5A4D4820" w14:textId="77777777" w:rsidR="006F1468" w:rsidRPr="00E86BE8" w:rsidRDefault="006F1468">
      <w:pPr>
        <w:rPr>
          <w:rFonts w:ascii="Constantia" w:hAnsi="Constantia"/>
          <w:sz w:val="8"/>
        </w:rPr>
      </w:pPr>
      <w:r w:rsidRPr="00E86BE8">
        <w:rPr>
          <w:rFonts w:ascii="Constantia" w:hAnsi="Constantia"/>
          <w:sz w:val="8"/>
        </w:rPr>
        <w:br w:type="page"/>
      </w:r>
    </w:p>
    <w:p w14:paraId="61D4CD8A" w14:textId="77777777" w:rsidR="006F1468" w:rsidRPr="00E86BE8" w:rsidRDefault="006F1468" w:rsidP="006F1468">
      <w:pPr>
        <w:jc w:val="both"/>
        <w:rPr>
          <w:rFonts w:ascii="Constantia" w:hAnsi="Constantia"/>
        </w:rPr>
      </w:pPr>
      <w:r w:rsidRPr="00D759D2">
        <w:rPr>
          <w:rFonts w:ascii="Constantia" w:hAnsi="Constantia"/>
          <w:b/>
          <w:bCs/>
          <w:u w:val="single"/>
        </w:rPr>
        <w:t>Jour 6</w:t>
      </w:r>
      <w:r w:rsidRPr="00D759D2">
        <w:rPr>
          <w:rFonts w:ascii="Constantia" w:hAnsi="Constantia"/>
          <w:b/>
          <w:bCs/>
        </w:rPr>
        <w:t xml:space="preserve"> :</w:t>
      </w:r>
      <w:r w:rsidRPr="00D759D2">
        <w:rPr>
          <w:rFonts w:ascii="Constantia" w:hAnsi="Constantia"/>
        </w:rPr>
        <w:t xml:space="preserve"> </w:t>
      </w:r>
      <w:r w:rsidRPr="00E86BE8">
        <w:rPr>
          <w:rFonts w:ascii="Constantia" w:hAnsi="Constantia"/>
        </w:rPr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13B85" w:rsidRPr="005C6A50" w14:paraId="4DEF80BF" w14:textId="77777777" w:rsidTr="0043621B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EDF57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E13B85" w:rsidRPr="005C6A50" w14:paraId="21AE0E81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2AEC0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-déjeuner</w:t>
            </w:r>
          </w:p>
        </w:tc>
      </w:tr>
      <w:tr w:rsidR="00E13B85" w:rsidRPr="005C6A50" w14:paraId="07E8DFE4" w14:textId="77777777" w:rsidTr="0043621B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6F40CF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01605CA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1E09D146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BE1E893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A4127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565288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CFF5F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591AFBE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7B3EFFE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3AECD84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30EF1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0F50DEA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2C7BA23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29678BD1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AE28F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E13B85" w:rsidRPr="005C6A50" w14:paraId="280C6780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6B8801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C4D2EE2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0A819B22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EEB5357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4E9398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24FB7F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508D9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854A90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02E657B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9BF5128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99514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63D0419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4772646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292AC65C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291C2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E13B85" w:rsidRPr="005C6A50" w14:paraId="607DA66B" w14:textId="77777777" w:rsidTr="0043621B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08935B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90A0565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2E707C4D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F662F96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E3C69B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EB0F56A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C3AC1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EAEAEC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7E72C9E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4B867B5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6F34A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2433FA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08EE063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163CEFD2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5D66C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E13B85" w:rsidRPr="005C6A50" w14:paraId="33E3E783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AC90F5D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E5F2A3B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4210C6A9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9354A68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744C0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4947C2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6AFFE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6E88C8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2262D1D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418AF39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06E53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D93473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761FEE9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1D5AA5B7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8A2170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E13B85" w:rsidRPr="005C6A50" w14:paraId="27F29205" w14:textId="77777777" w:rsidTr="0043621B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994111B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061186C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045AD436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FD898CB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6A76D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65E00CE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51AB7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0B2CAD4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C0078F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92CDB4B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E59DF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BEAF9A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007785F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2C051ADE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8BC4A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E13B85" w:rsidRPr="005C6A50" w14:paraId="40D6374C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AE46E0E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85F0883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0AE5D81C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51430CE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A132A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D20955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0D392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4456D9F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52F4030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6246BB8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4565A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75ABD8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F25742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7D0165E5" w14:textId="77777777" w:rsidR="006F1468" w:rsidRPr="00E86BE8" w:rsidRDefault="006F1468" w:rsidP="006F1468">
      <w:pPr>
        <w:jc w:val="both"/>
        <w:rPr>
          <w:rFonts w:ascii="Constantia" w:hAnsi="Constantia"/>
        </w:rPr>
      </w:pPr>
      <w:r w:rsidRPr="00D759D2">
        <w:rPr>
          <w:rFonts w:ascii="Constantia" w:hAnsi="Constantia"/>
          <w:b/>
          <w:bCs/>
          <w:u w:val="single"/>
        </w:rPr>
        <w:t>Jour 7</w:t>
      </w:r>
      <w:r w:rsidRPr="00D759D2">
        <w:rPr>
          <w:rFonts w:ascii="Constantia" w:hAnsi="Constantia"/>
          <w:b/>
          <w:bCs/>
        </w:rPr>
        <w:t xml:space="preserve"> :</w:t>
      </w:r>
      <w:r w:rsidRPr="00D759D2">
        <w:rPr>
          <w:rFonts w:ascii="Constantia" w:hAnsi="Constantia"/>
        </w:rPr>
        <w:t xml:space="preserve"> </w:t>
      </w:r>
      <w:r w:rsidRPr="00E86BE8">
        <w:rPr>
          <w:rFonts w:ascii="Constantia" w:hAnsi="Constantia"/>
        </w:rPr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29"/>
        <w:gridCol w:w="274"/>
        <w:gridCol w:w="1144"/>
        <w:gridCol w:w="1843"/>
        <w:gridCol w:w="2126"/>
        <w:gridCol w:w="1984"/>
        <w:gridCol w:w="2272"/>
      </w:tblGrid>
      <w:tr w:rsidR="00E13B85" w:rsidRPr="005C6A50" w14:paraId="587D8341" w14:textId="77777777" w:rsidTr="0043621B"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A058D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sz w:val="22"/>
                <w:szCs w:val="22"/>
                <w:u w:val="single"/>
              </w:rPr>
            </w:pP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 xml:space="preserve">Description et Quantité </w:t>
            </w:r>
            <w:r w:rsidRPr="005C6A50">
              <w:rPr>
                <w:rFonts w:ascii="Constantia" w:hAnsi="Constantia"/>
                <w:b/>
                <w:sz w:val="22"/>
                <w:szCs w:val="22"/>
              </w:rPr>
              <w:t xml:space="preserve">(évaluation précise) </w:t>
            </w:r>
            <w:r w:rsidRPr="005C6A50">
              <w:rPr>
                <w:rFonts w:ascii="Constantia" w:hAnsi="Constantia"/>
                <w:b/>
                <w:sz w:val="22"/>
                <w:szCs w:val="22"/>
                <w:u w:val="single"/>
              </w:rPr>
              <w:t>et mode de préparation</w:t>
            </w:r>
          </w:p>
        </w:tc>
      </w:tr>
      <w:tr w:rsidR="00E13B85" w:rsidRPr="005C6A50" w14:paraId="2D36B2DE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21293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Petit-déjeuner</w:t>
            </w:r>
          </w:p>
        </w:tc>
      </w:tr>
      <w:tr w:rsidR="00E13B85" w:rsidRPr="005C6A50" w14:paraId="2FA10393" w14:textId="77777777" w:rsidTr="0043621B">
        <w:trPr>
          <w:trHeight w:val="1435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678B59B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FDBD5AB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4BA45DDF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F12DB05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6926A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59FBEA32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05455B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E69D16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2C9360E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CF8EA1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383C7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5C751E4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1416D98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78995810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B20C9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a matinée</w:t>
            </w:r>
          </w:p>
        </w:tc>
      </w:tr>
      <w:tr w:rsidR="00E13B85" w:rsidRPr="005C6A50" w14:paraId="561F5029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DD456F9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6195D5B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439CB443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A532883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45E77B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BCE34E0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CF2B0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36B2611E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744490D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05766DBE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5CC474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20E952F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322153E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6AB123D0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BC450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e midi</w:t>
            </w:r>
          </w:p>
        </w:tc>
      </w:tr>
      <w:tr w:rsidR="00E13B85" w:rsidRPr="005C6A50" w14:paraId="4E7268C1" w14:textId="77777777" w:rsidTr="0043621B">
        <w:trPr>
          <w:trHeight w:val="1476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8B7CF96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EA36BFC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118F3D9D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16299586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59EE4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1915EC69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1B45D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2653572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6643F57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82BF4AC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5657A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06D947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36E530D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65260198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3B688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de l’après-midi</w:t>
            </w:r>
          </w:p>
        </w:tc>
      </w:tr>
      <w:tr w:rsidR="00E13B85" w:rsidRPr="005C6A50" w14:paraId="5AD29F72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E181C66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7E0682BE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385E362F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5D3BABF5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540C42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30B1C018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232DD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6A251C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6C27C309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4C72339E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331E45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481D302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22CD485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7F06DD74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151827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Repas du soir</w:t>
            </w:r>
          </w:p>
        </w:tc>
      </w:tr>
      <w:tr w:rsidR="00E13B85" w:rsidRPr="005C6A50" w14:paraId="2A0A2965" w14:textId="77777777" w:rsidTr="0043621B">
        <w:trPr>
          <w:trHeight w:val="1458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6A9D42" w14:textId="77777777" w:rsidR="00E13B85" w:rsidRPr="005C6A50" w:rsidRDefault="00E13B85" w:rsidP="0043621B">
            <w:pPr>
              <w:spacing w:line="360" w:lineRule="auto"/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61FB908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1D4014D9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2E2D816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388C060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2048EA6F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5669B6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1622263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3721B1B3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22AAFB11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6E894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6F94406D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2578902F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  <w:tr w:rsidR="00E13B85" w:rsidRPr="005C6A50" w14:paraId="632BD165" w14:textId="77777777" w:rsidTr="0043621B">
        <w:trPr>
          <w:trHeight w:val="325"/>
        </w:trPr>
        <w:tc>
          <w:tcPr>
            <w:tcW w:w="10772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6C7E0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/>
                <w:bCs/>
                <w:sz w:val="22"/>
                <w:szCs w:val="22"/>
              </w:rPr>
            </w:pPr>
            <w:r w:rsidRPr="005C6A50">
              <w:rPr>
                <w:rFonts w:ascii="Constantia" w:hAnsi="Constantia"/>
                <w:b/>
                <w:bCs/>
                <w:sz w:val="22"/>
                <w:szCs w:val="22"/>
              </w:rPr>
              <w:t>Collation(s) en soirée ou la nuit</w:t>
            </w:r>
          </w:p>
        </w:tc>
      </w:tr>
      <w:tr w:rsidR="00E13B85" w:rsidRPr="005C6A50" w14:paraId="6EBCEDAE" w14:textId="77777777" w:rsidTr="0043621B">
        <w:trPr>
          <w:trHeight w:val="899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30CFD63" w14:textId="77777777" w:rsidR="00E13B85" w:rsidRPr="005C6A50" w:rsidRDefault="00E13B85" w:rsidP="0043621B">
            <w:pPr>
              <w:rPr>
                <w:rFonts w:ascii="Constantia" w:hAnsi="Constantia"/>
                <w:b/>
                <w:sz w:val="20"/>
              </w:rPr>
            </w:pPr>
            <w:r w:rsidRPr="005C6A50">
              <w:rPr>
                <w:rFonts w:ascii="Constantia" w:hAnsi="Constantia"/>
                <w:b/>
                <w:sz w:val="20"/>
              </w:rPr>
              <w:t>Qu’avez-vous mangé ?</w:t>
            </w:r>
          </w:p>
        </w:tc>
        <w:tc>
          <w:tcPr>
            <w:tcW w:w="9643" w:type="dxa"/>
            <w:gridSpan w:val="6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46195CF" w14:textId="77777777" w:rsidR="00E13B85" w:rsidRPr="005C6A50" w:rsidRDefault="00E13B85" w:rsidP="0043621B">
            <w:pPr>
              <w:spacing w:line="360" w:lineRule="auto"/>
              <w:jc w:val="both"/>
              <w:rPr>
                <w:rFonts w:ascii="Constantia" w:hAnsi="Constantia"/>
                <w:bCs/>
                <w:sz w:val="20"/>
              </w:rPr>
            </w:pPr>
          </w:p>
        </w:tc>
      </w:tr>
      <w:tr w:rsidR="00E13B85" w:rsidRPr="005C6A50" w14:paraId="38CF6B99" w14:textId="77777777" w:rsidTr="0043621B">
        <w:trPr>
          <w:trHeight w:val="633"/>
        </w:trPr>
        <w:tc>
          <w:tcPr>
            <w:tcW w:w="14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60F710FD" w14:textId="77777777" w:rsidR="00E13B85" w:rsidRPr="005C6A50" w:rsidRDefault="00E13B85" w:rsidP="0043621B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>A quelle heure avez-vous mangé :</w:t>
            </w:r>
          </w:p>
        </w:tc>
        <w:tc>
          <w:tcPr>
            <w:tcW w:w="1144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539F98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….. h</w:t>
            </w:r>
            <w:r>
              <w:rPr>
                <w:rFonts w:ascii="Constantia" w:hAnsi="Constantia"/>
                <w:bCs/>
                <w:sz w:val="18"/>
                <w:szCs w:val="18"/>
              </w:rPr>
              <w:t xml:space="preserve"> …..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</w:tcPr>
          <w:p w14:paraId="001E29FE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parce que vous aviez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126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3DA95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>
              <w:rPr>
                <w:rFonts w:ascii="Constantia" w:hAnsi="Constantia"/>
                <w:bCs/>
                <w:sz w:val="18"/>
                <w:szCs w:val="18"/>
              </w:rPr>
              <w:t>Par f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aim / par ennui / </w:t>
            </w:r>
          </w:p>
          <w:p w14:paraId="7896A9E2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 xml:space="preserve">par habitude / </w:t>
            </w:r>
          </w:p>
          <w:p w14:paraId="470042C7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par gourmandise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dotted" w:sz="4" w:space="0" w:color="auto"/>
            </w:tcBorders>
            <w:vAlign w:val="center"/>
          </w:tcPr>
          <w:p w14:paraId="700EB9E9" w14:textId="77777777" w:rsidR="00E13B85" w:rsidRPr="005C6A50" w:rsidRDefault="00E13B85" w:rsidP="00E70E35">
            <w:pPr>
              <w:rPr>
                <w:rFonts w:ascii="Constantia" w:hAnsi="Constantia"/>
                <w:b/>
                <w:sz w:val="18"/>
                <w:szCs w:val="18"/>
              </w:rPr>
            </w:pPr>
            <w:r w:rsidRPr="005C6A50">
              <w:rPr>
                <w:rFonts w:ascii="Constantia" w:hAnsi="Constantia"/>
                <w:b/>
                <w:sz w:val="18"/>
                <w:szCs w:val="18"/>
              </w:rPr>
              <w:t xml:space="preserve">Avez-vous mangé … </w:t>
            </w:r>
            <w:r w:rsidRPr="005C6A50">
              <w:rPr>
                <w:rFonts w:ascii="Constantia" w:hAnsi="Constantia"/>
                <w:bCs/>
                <w:sz w:val="18"/>
                <w:szCs w:val="18"/>
              </w:rPr>
              <w:t>(entourez votre réponse)</w:t>
            </w:r>
          </w:p>
        </w:tc>
        <w:tc>
          <w:tcPr>
            <w:tcW w:w="2272" w:type="dxa"/>
            <w:tcBorders>
              <w:top w:val="single" w:sz="12" w:space="0" w:color="auto"/>
              <w:left w:val="dotted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FF15E1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Assis / Debout /</w:t>
            </w:r>
          </w:p>
          <w:p w14:paraId="77F74ADA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evant la TV /</w:t>
            </w:r>
          </w:p>
          <w:p w14:paraId="64FF7F9C" w14:textId="77777777" w:rsidR="00E13B85" w:rsidRPr="005C6A50" w:rsidRDefault="00E13B85" w:rsidP="0043621B">
            <w:pPr>
              <w:jc w:val="center"/>
              <w:rPr>
                <w:rFonts w:ascii="Constantia" w:hAnsi="Constantia"/>
                <w:bCs/>
                <w:sz w:val="18"/>
                <w:szCs w:val="18"/>
              </w:rPr>
            </w:pPr>
            <w:r w:rsidRPr="005C6A50">
              <w:rPr>
                <w:rFonts w:ascii="Constantia" w:hAnsi="Constantia"/>
                <w:bCs/>
                <w:sz w:val="18"/>
                <w:szCs w:val="18"/>
              </w:rPr>
              <w:t>dans le calme</w:t>
            </w:r>
          </w:p>
        </w:tc>
      </w:tr>
    </w:tbl>
    <w:p w14:paraId="4C42496C" w14:textId="77777777" w:rsidR="007B6871" w:rsidRPr="00E86BE8" w:rsidRDefault="007B6871" w:rsidP="004225C0">
      <w:pPr>
        <w:jc w:val="both"/>
        <w:rPr>
          <w:rFonts w:ascii="Constantia" w:hAnsi="Constantia"/>
          <w:sz w:val="8"/>
        </w:rPr>
      </w:pPr>
    </w:p>
    <w:sectPr w:rsidR="007B6871" w:rsidRPr="00E86BE8" w:rsidSect="00100EC7">
      <w:footerReference w:type="default" r:id="rId8"/>
      <w:pgSz w:w="11907" w:h="16839" w:code="9"/>
      <w:pgMar w:top="567" w:right="851" w:bottom="425" w:left="709" w:header="567" w:footer="454" w:gutter="0"/>
      <w:paperSrc w:first="1" w:other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97B7A" w14:textId="77777777" w:rsidR="000D0587" w:rsidRDefault="000D0587" w:rsidP="00125419">
      <w:r>
        <w:separator/>
      </w:r>
    </w:p>
  </w:endnote>
  <w:endnote w:type="continuationSeparator" w:id="0">
    <w:p w14:paraId="6EC35387" w14:textId="77777777" w:rsidR="000D0587" w:rsidRDefault="000D0587" w:rsidP="00125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31C6" w14:textId="47C81AB2" w:rsidR="00D45DEF" w:rsidRPr="00DD400D" w:rsidRDefault="00D45DEF" w:rsidP="00A03A1B">
    <w:pPr>
      <w:pStyle w:val="Pieddepage"/>
      <w:jc w:val="center"/>
      <w:rPr>
        <w:rFonts w:ascii="Constantia" w:hAnsi="Constantia"/>
        <w:sz w:val="18"/>
        <w:szCs w:val="18"/>
        <w:lang w:val="fr-BE"/>
      </w:rPr>
    </w:pPr>
    <w:r w:rsidRPr="00DD400D">
      <w:rPr>
        <w:rFonts w:ascii="Constantia" w:hAnsi="Constantia"/>
        <w:sz w:val="18"/>
        <w:szCs w:val="18"/>
        <w:lang w:val="fr-BE"/>
      </w:rPr>
      <w:t xml:space="preserve">Enquête alimentaire – </w:t>
    </w:r>
    <w:r w:rsidR="00DD400D" w:rsidRPr="00DD400D">
      <w:rPr>
        <w:rFonts w:ascii="Constantia" w:hAnsi="Constantia"/>
        <w:sz w:val="18"/>
        <w:szCs w:val="18"/>
        <w:lang w:val="fr-BE"/>
      </w:rPr>
      <w:t xml:space="preserve">Julie Allepaerts – 0486/577.827 – </w:t>
    </w:r>
    <w:hyperlink r:id="rId1" w:history="1">
      <w:r w:rsidR="00DD400D" w:rsidRPr="00DD400D">
        <w:rPr>
          <w:rStyle w:val="Lienhypertexte"/>
          <w:rFonts w:ascii="Constantia" w:hAnsi="Constantia"/>
          <w:sz w:val="18"/>
          <w:szCs w:val="18"/>
          <w:lang w:val="fr-BE"/>
        </w:rPr>
        <w:t>j.allepaerts.diet@gmail.com</w:t>
      </w:r>
    </w:hyperlink>
    <w:r w:rsidR="00DD400D" w:rsidRPr="00DD400D">
      <w:rPr>
        <w:rFonts w:ascii="Constantia" w:hAnsi="Constantia"/>
        <w:sz w:val="18"/>
        <w:szCs w:val="18"/>
        <w:lang w:val="fr-B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A0997" w14:textId="77777777" w:rsidR="000D0587" w:rsidRDefault="000D0587" w:rsidP="00125419">
      <w:r>
        <w:separator/>
      </w:r>
    </w:p>
  </w:footnote>
  <w:footnote w:type="continuationSeparator" w:id="0">
    <w:p w14:paraId="62CDEAA5" w14:textId="77777777" w:rsidR="000D0587" w:rsidRDefault="000D0587" w:rsidP="00125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A9B066A"/>
    <w:multiLevelType w:val="hybridMultilevel"/>
    <w:tmpl w:val="805CDB82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DB0D19"/>
    <w:multiLevelType w:val="hybridMultilevel"/>
    <w:tmpl w:val="30EA007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9B5A96"/>
    <w:multiLevelType w:val="hybridMultilevel"/>
    <w:tmpl w:val="5CBCF938"/>
    <w:lvl w:ilvl="0" w:tplc="040C000D">
      <w:start w:val="1"/>
      <w:numFmt w:val="bullet"/>
      <w:lvlText w:val=""/>
      <w:lvlJc w:val="left"/>
      <w:pPr>
        <w:ind w:left="723" w:hanging="360"/>
      </w:pPr>
      <w:rPr>
        <w:rFonts w:ascii="Wingdings" w:hAnsi="Wingdings" w:hint="default"/>
      </w:rPr>
    </w:lvl>
    <w:lvl w:ilvl="1" w:tplc="040C0019" w:tentative="1">
      <w:start w:val="1"/>
      <w:numFmt w:val="lowerLetter"/>
      <w:lvlText w:val="%2."/>
      <w:lvlJc w:val="left"/>
      <w:pPr>
        <w:ind w:left="1443" w:hanging="360"/>
      </w:pPr>
    </w:lvl>
    <w:lvl w:ilvl="2" w:tplc="040C001B" w:tentative="1">
      <w:start w:val="1"/>
      <w:numFmt w:val="lowerRoman"/>
      <w:lvlText w:val="%3."/>
      <w:lvlJc w:val="right"/>
      <w:pPr>
        <w:ind w:left="2163" w:hanging="180"/>
      </w:pPr>
    </w:lvl>
    <w:lvl w:ilvl="3" w:tplc="040C000F" w:tentative="1">
      <w:start w:val="1"/>
      <w:numFmt w:val="decimal"/>
      <w:lvlText w:val="%4."/>
      <w:lvlJc w:val="left"/>
      <w:pPr>
        <w:ind w:left="2883" w:hanging="360"/>
      </w:pPr>
    </w:lvl>
    <w:lvl w:ilvl="4" w:tplc="040C0019" w:tentative="1">
      <w:start w:val="1"/>
      <w:numFmt w:val="lowerLetter"/>
      <w:lvlText w:val="%5."/>
      <w:lvlJc w:val="left"/>
      <w:pPr>
        <w:ind w:left="3603" w:hanging="360"/>
      </w:pPr>
    </w:lvl>
    <w:lvl w:ilvl="5" w:tplc="040C001B" w:tentative="1">
      <w:start w:val="1"/>
      <w:numFmt w:val="lowerRoman"/>
      <w:lvlText w:val="%6."/>
      <w:lvlJc w:val="right"/>
      <w:pPr>
        <w:ind w:left="4323" w:hanging="180"/>
      </w:pPr>
    </w:lvl>
    <w:lvl w:ilvl="6" w:tplc="040C000F" w:tentative="1">
      <w:start w:val="1"/>
      <w:numFmt w:val="decimal"/>
      <w:lvlText w:val="%7."/>
      <w:lvlJc w:val="left"/>
      <w:pPr>
        <w:ind w:left="5043" w:hanging="360"/>
      </w:pPr>
    </w:lvl>
    <w:lvl w:ilvl="7" w:tplc="040C0019" w:tentative="1">
      <w:start w:val="1"/>
      <w:numFmt w:val="lowerLetter"/>
      <w:lvlText w:val="%8."/>
      <w:lvlJc w:val="left"/>
      <w:pPr>
        <w:ind w:left="5763" w:hanging="360"/>
      </w:pPr>
    </w:lvl>
    <w:lvl w:ilvl="8" w:tplc="040C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58E878C0"/>
    <w:multiLevelType w:val="hybridMultilevel"/>
    <w:tmpl w:val="503807FE"/>
    <w:lvl w:ilvl="0" w:tplc="040C000F">
      <w:start w:val="1"/>
      <w:numFmt w:val="decimal"/>
      <w:lvlText w:val="%1."/>
      <w:lvlJc w:val="left"/>
      <w:pPr>
        <w:ind w:left="723" w:hanging="360"/>
      </w:pPr>
    </w:lvl>
    <w:lvl w:ilvl="1" w:tplc="040C0019" w:tentative="1">
      <w:start w:val="1"/>
      <w:numFmt w:val="lowerLetter"/>
      <w:lvlText w:val="%2."/>
      <w:lvlJc w:val="left"/>
      <w:pPr>
        <w:ind w:left="1443" w:hanging="360"/>
      </w:pPr>
    </w:lvl>
    <w:lvl w:ilvl="2" w:tplc="040C001B" w:tentative="1">
      <w:start w:val="1"/>
      <w:numFmt w:val="lowerRoman"/>
      <w:lvlText w:val="%3."/>
      <w:lvlJc w:val="right"/>
      <w:pPr>
        <w:ind w:left="2163" w:hanging="180"/>
      </w:pPr>
    </w:lvl>
    <w:lvl w:ilvl="3" w:tplc="040C000F" w:tentative="1">
      <w:start w:val="1"/>
      <w:numFmt w:val="decimal"/>
      <w:lvlText w:val="%4."/>
      <w:lvlJc w:val="left"/>
      <w:pPr>
        <w:ind w:left="2883" w:hanging="360"/>
      </w:pPr>
    </w:lvl>
    <w:lvl w:ilvl="4" w:tplc="040C0019" w:tentative="1">
      <w:start w:val="1"/>
      <w:numFmt w:val="lowerLetter"/>
      <w:lvlText w:val="%5."/>
      <w:lvlJc w:val="left"/>
      <w:pPr>
        <w:ind w:left="3603" w:hanging="360"/>
      </w:pPr>
    </w:lvl>
    <w:lvl w:ilvl="5" w:tplc="040C001B" w:tentative="1">
      <w:start w:val="1"/>
      <w:numFmt w:val="lowerRoman"/>
      <w:lvlText w:val="%6."/>
      <w:lvlJc w:val="right"/>
      <w:pPr>
        <w:ind w:left="4323" w:hanging="180"/>
      </w:pPr>
    </w:lvl>
    <w:lvl w:ilvl="6" w:tplc="040C000F" w:tentative="1">
      <w:start w:val="1"/>
      <w:numFmt w:val="decimal"/>
      <w:lvlText w:val="%7."/>
      <w:lvlJc w:val="left"/>
      <w:pPr>
        <w:ind w:left="5043" w:hanging="360"/>
      </w:pPr>
    </w:lvl>
    <w:lvl w:ilvl="7" w:tplc="040C0019" w:tentative="1">
      <w:start w:val="1"/>
      <w:numFmt w:val="lowerLetter"/>
      <w:lvlText w:val="%8."/>
      <w:lvlJc w:val="left"/>
      <w:pPr>
        <w:ind w:left="5763" w:hanging="360"/>
      </w:pPr>
    </w:lvl>
    <w:lvl w:ilvl="8" w:tplc="040C001B" w:tentative="1">
      <w:start w:val="1"/>
      <w:numFmt w:val="lowerRoman"/>
      <w:lvlText w:val="%9."/>
      <w:lvlJc w:val="right"/>
      <w:pPr>
        <w:ind w:left="6483" w:hanging="180"/>
      </w:pPr>
    </w:lvl>
  </w:abstractNum>
  <w:num w:numId="1">
    <w:abstractNumId w:val="0"/>
    <w:lvlOverride w:ilvl="0">
      <w:lvl w:ilvl="0">
        <w:start w:val="1"/>
        <w:numFmt w:val="bullet"/>
        <w:lvlText w:val="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"/>
        <w:legacy w:legacy="1" w:legacySpace="0" w:legacyIndent="283"/>
        <w:lvlJc w:val="left"/>
        <w:pPr>
          <w:ind w:left="3402" w:hanging="283"/>
        </w:pPr>
        <w:rPr>
          <w:rFonts w:ascii="Wingdings" w:hAnsi="Wingdings" w:hint="default"/>
        </w:rPr>
      </w:lvl>
    </w:lvlOverride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NjA1tjQ2NjMwNTJS0lEKTi0uzszPAykwrAUAtMF8wCwAAAA="/>
  </w:docVars>
  <w:rsids>
    <w:rsidRoot w:val="007B6871"/>
    <w:rsid w:val="00051E1A"/>
    <w:rsid w:val="000566E9"/>
    <w:rsid w:val="000D0587"/>
    <w:rsid w:val="000E1BF0"/>
    <w:rsid w:val="00100EC7"/>
    <w:rsid w:val="00125419"/>
    <w:rsid w:val="00150611"/>
    <w:rsid w:val="001933E4"/>
    <w:rsid w:val="001B42A2"/>
    <w:rsid w:val="001B4CF2"/>
    <w:rsid w:val="001E0EFB"/>
    <w:rsid w:val="001F0F92"/>
    <w:rsid w:val="001F1047"/>
    <w:rsid w:val="002111DF"/>
    <w:rsid w:val="0021753F"/>
    <w:rsid w:val="00222E1C"/>
    <w:rsid w:val="00230872"/>
    <w:rsid w:val="002314C2"/>
    <w:rsid w:val="00265747"/>
    <w:rsid w:val="00295607"/>
    <w:rsid w:val="002970D2"/>
    <w:rsid w:val="002A5885"/>
    <w:rsid w:val="002C200C"/>
    <w:rsid w:val="002E0F96"/>
    <w:rsid w:val="002F0461"/>
    <w:rsid w:val="00337F83"/>
    <w:rsid w:val="00392C3B"/>
    <w:rsid w:val="003D7286"/>
    <w:rsid w:val="004051AA"/>
    <w:rsid w:val="00406318"/>
    <w:rsid w:val="00407678"/>
    <w:rsid w:val="004104F0"/>
    <w:rsid w:val="004225C0"/>
    <w:rsid w:val="004C1ED4"/>
    <w:rsid w:val="004D740A"/>
    <w:rsid w:val="0051653B"/>
    <w:rsid w:val="005375A2"/>
    <w:rsid w:val="00577559"/>
    <w:rsid w:val="005843DD"/>
    <w:rsid w:val="00586010"/>
    <w:rsid w:val="0059643A"/>
    <w:rsid w:val="005B5A8A"/>
    <w:rsid w:val="005C6A50"/>
    <w:rsid w:val="00682AD9"/>
    <w:rsid w:val="00692924"/>
    <w:rsid w:val="006B75C6"/>
    <w:rsid w:val="006F1468"/>
    <w:rsid w:val="0070497B"/>
    <w:rsid w:val="00712843"/>
    <w:rsid w:val="007167A5"/>
    <w:rsid w:val="00777C6C"/>
    <w:rsid w:val="007A2162"/>
    <w:rsid w:val="007B6871"/>
    <w:rsid w:val="007F272B"/>
    <w:rsid w:val="0080213A"/>
    <w:rsid w:val="0082344B"/>
    <w:rsid w:val="00832117"/>
    <w:rsid w:val="008472A0"/>
    <w:rsid w:val="008C508B"/>
    <w:rsid w:val="009151A4"/>
    <w:rsid w:val="009540B3"/>
    <w:rsid w:val="00971A1B"/>
    <w:rsid w:val="009940B6"/>
    <w:rsid w:val="00997527"/>
    <w:rsid w:val="009A4A68"/>
    <w:rsid w:val="009C424E"/>
    <w:rsid w:val="009E2361"/>
    <w:rsid w:val="00A03A1B"/>
    <w:rsid w:val="00A93041"/>
    <w:rsid w:val="00AA3C3C"/>
    <w:rsid w:val="00AC376E"/>
    <w:rsid w:val="00B02585"/>
    <w:rsid w:val="00B21BB9"/>
    <w:rsid w:val="00B34277"/>
    <w:rsid w:val="00B45754"/>
    <w:rsid w:val="00B53E54"/>
    <w:rsid w:val="00B5788E"/>
    <w:rsid w:val="00BB67FE"/>
    <w:rsid w:val="00BD502D"/>
    <w:rsid w:val="00C35902"/>
    <w:rsid w:val="00C36D43"/>
    <w:rsid w:val="00C41F09"/>
    <w:rsid w:val="00CC2FBE"/>
    <w:rsid w:val="00D45DEF"/>
    <w:rsid w:val="00D759D2"/>
    <w:rsid w:val="00DA535B"/>
    <w:rsid w:val="00DD400D"/>
    <w:rsid w:val="00DF53E7"/>
    <w:rsid w:val="00E13B85"/>
    <w:rsid w:val="00E70E35"/>
    <w:rsid w:val="00E72B88"/>
    <w:rsid w:val="00E86B3D"/>
    <w:rsid w:val="00E86BE8"/>
    <w:rsid w:val="00F07E09"/>
    <w:rsid w:val="00F21EC4"/>
    <w:rsid w:val="00F30A76"/>
    <w:rsid w:val="00FF3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603676EA"/>
  <w15:docId w15:val="{029929B7-FBA9-4488-A807-A3EB91703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BE" w:eastAsia="fr-B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5754"/>
    <w:rPr>
      <w:sz w:val="24"/>
      <w:lang w:val="fr-FR" w:eastAsia="fr-FR"/>
    </w:rPr>
  </w:style>
  <w:style w:type="paragraph" w:styleId="Titre1">
    <w:name w:val="heading 1"/>
    <w:basedOn w:val="Normal"/>
    <w:next w:val="Normal"/>
    <w:qFormat/>
    <w:pPr>
      <w:keepNext/>
      <w:jc w:val="both"/>
      <w:outlineLvl w:val="0"/>
    </w:pPr>
    <w:rPr>
      <w:b/>
      <w:u w:val="double"/>
    </w:rPr>
  </w:style>
  <w:style w:type="paragraph" w:styleId="Titre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itre3">
    <w:name w:val="heading 3"/>
    <w:basedOn w:val="Normal"/>
    <w:next w:val="Normal"/>
    <w:qFormat/>
    <w:pPr>
      <w:keepNext/>
      <w:jc w:val="center"/>
      <w:outlineLvl w:val="2"/>
    </w:pPr>
    <w:rPr>
      <w:b/>
      <w:sz w:val="28"/>
      <w:u w:val="single"/>
    </w:rPr>
  </w:style>
  <w:style w:type="paragraph" w:styleId="Titre4">
    <w:name w:val="heading 4"/>
    <w:basedOn w:val="Normal"/>
    <w:next w:val="Normal"/>
    <w:qFormat/>
    <w:pPr>
      <w:keepNext/>
      <w:ind w:left="2124" w:firstLine="708"/>
      <w:jc w:val="both"/>
      <w:outlineLvl w:val="3"/>
    </w:pPr>
    <w:rPr>
      <w:b/>
      <w:u w:val="doub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qFormat/>
    <w:pPr>
      <w:spacing w:before="120" w:after="120"/>
    </w:pPr>
    <w:rPr>
      <w:b/>
    </w:rPr>
  </w:style>
  <w:style w:type="character" w:styleId="Lienhypertexte">
    <w:name w:val="Hyperlink"/>
    <w:rsid w:val="006B75C6"/>
    <w:rPr>
      <w:color w:val="0000FF"/>
      <w:u w:val="single"/>
    </w:rPr>
  </w:style>
  <w:style w:type="paragraph" w:styleId="En-tte">
    <w:name w:val="header"/>
    <w:basedOn w:val="Normal"/>
    <w:rsid w:val="00A03A1B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A03A1B"/>
    <w:pPr>
      <w:tabs>
        <w:tab w:val="center" w:pos="4536"/>
        <w:tab w:val="right" w:pos="9072"/>
      </w:tabs>
    </w:pPr>
  </w:style>
  <w:style w:type="table" w:styleId="Grilledutableau">
    <w:name w:val="Table Grid"/>
    <w:basedOn w:val="TableauNormal"/>
    <w:uiPriority w:val="59"/>
    <w:rsid w:val="007167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C2FBE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paragraph" w:styleId="Textedebulles">
    <w:name w:val="Balloon Text"/>
    <w:basedOn w:val="Normal"/>
    <w:link w:val="TextedebullesCar"/>
    <w:semiHidden/>
    <w:unhideWhenUsed/>
    <w:rsid w:val="00D45DEF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D45DEF"/>
    <w:rPr>
      <w:rFonts w:ascii="Segoe UI" w:hAnsi="Segoe UI" w:cs="Segoe UI"/>
      <w:sz w:val="18"/>
      <w:szCs w:val="18"/>
      <w:lang w:val="fr-FR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337F83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7F272B"/>
    <w:rPr>
      <w:color w:val="800080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2970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j.allepaerts.diet@g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D8F00-67BE-4AE8-A645-7F487D5F6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440</Words>
  <Characters>13420</Characters>
  <Application>Microsoft Office Word</Application>
  <DocSecurity>0</DocSecurity>
  <Lines>111</Lines>
  <Paragraphs>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Hôpital Universitaire Des Enfants Reine Fabiola</vt:lpstr>
    </vt:vector>
  </TitlesOfParts>
  <Company>Microsoft</Company>
  <LinksUpToDate>false</LinksUpToDate>
  <CharactersWithSpaces>15829</CharactersWithSpaces>
  <SharedDoc>false</SharedDoc>
  <HLinks>
    <vt:vector size="12" baseType="variant">
      <vt:variant>
        <vt:i4>6422551</vt:i4>
      </vt:variant>
      <vt:variant>
        <vt:i4>0</vt:i4>
      </vt:variant>
      <vt:variant>
        <vt:i4>0</vt:i4>
      </vt:variant>
      <vt:variant>
        <vt:i4>5</vt:i4>
      </vt:variant>
      <vt:variant>
        <vt:lpwstr>mailto:serge.pieters@ipl.be</vt:lpwstr>
      </vt:variant>
      <vt:variant>
        <vt:lpwstr/>
      </vt:variant>
      <vt:variant>
        <vt:i4>3342423</vt:i4>
      </vt:variant>
      <vt:variant>
        <vt:i4>0</vt:i4>
      </vt:variant>
      <vt:variant>
        <vt:i4>0</vt:i4>
      </vt:variant>
      <vt:variant>
        <vt:i4>5</vt:i4>
      </vt:variant>
      <vt:variant>
        <vt:lpwstr>mailto:pieters.diet@skynet.b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ôpital Universitaire Des Enfants Reine Fabiola</dc:title>
  <dc:subject/>
  <dc:creator>WINWORD 6.0 FR</dc:creator>
  <cp:keywords/>
  <cp:lastModifiedBy>Julie Allepaerts</cp:lastModifiedBy>
  <cp:revision>2</cp:revision>
  <cp:lastPrinted>2003-04-15T09:13:00Z</cp:lastPrinted>
  <dcterms:created xsi:type="dcterms:W3CDTF">2021-09-12T16:28:00Z</dcterms:created>
  <dcterms:modified xsi:type="dcterms:W3CDTF">2021-09-12T16:28:00Z</dcterms:modified>
</cp:coreProperties>
</file>